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8A109D" w14:textId="77777777" w:rsidR="00E10E1C" w:rsidRPr="00A8335D" w:rsidRDefault="00E10E1C" w:rsidP="009624A9">
      <w:pPr>
        <w:pStyle w:val="NoSpacing"/>
        <w:jc w:val="center"/>
        <w:rPr>
          <w:b/>
        </w:rPr>
      </w:pPr>
      <w:r w:rsidRPr="00A8335D">
        <w:rPr>
          <w:b/>
        </w:rPr>
        <w:t>Faculty Senate Curriculum Committee</w:t>
      </w:r>
      <w:r w:rsidR="009624A9">
        <w:rPr>
          <w:b/>
        </w:rPr>
        <w:t xml:space="preserve"> </w:t>
      </w:r>
      <w:r w:rsidRPr="00A8335D">
        <w:rPr>
          <w:b/>
        </w:rPr>
        <w:t>Meeting</w:t>
      </w:r>
      <w:r w:rsidR="009624A9">
        <w:rPr>
          <w:b/>
        </w:rPr>
        <w:t xml:space="preserve"> Minutes</w:t>
      </w:r>
    </w:p>
    <w:p w14:paraId="73AC20D6" w14:textId="3B53F624" w:rsidR="00BE0604" w:rsidRDefault="00BE0604" w:rsidP="00B964F9">
      <w:pPr>
        <w:pStyle w:val="NoSpacing"/>
        <w:jc w:val="center"/>
        <w:rPr>
          <w:b/>
        </w:rPr>
      </w:pPr>
      <w:r w:rsidRPr="00BE0604">
        <w:rPr>
          <w:b/>
        </w:rPr>
        <w:t xml:space="preserve">Friday, </w:t>
      </w:r>
      <w:r w:rsidR="002457EB">
        <w:rPr>
          <w:b/>
        </w:rPr>
        <w:t>February 9, 2024</w:t>
      </w:r>
      <w:r w:rsidRPr="00BE0604">
        <w:rPr>
          <w:b/>
        </w:rPr>
        <w:t xml:space="preserve"> </w:t>
      </w:r>
    </w:p>
    <w:p w14:paraId="2D74AEB9" w14:textId="77777777" w:rsidR="006A0AA4" w:rsidRPr="009624A9" w:rsidRDefault="009624A9" w:rsidP="00B964F9">
      <w:pPr>
        <w:pStyle w:val="NoSpacing"/>
        <w:jc w:val="center"/>
        <w:rPr>
          <w:i/>
        </w:rPr>
      </w:pPr>
      <w:r w:rsidRPr="009624A9">
        <w:rPr>
          <w:i/>
        </w:rPr>
        <w:t>DRAFT:</w:t>
      </w:r>
      <w:r w:rsidR="006A0AA4" w:rsidRPr="009624A9">
        <w:rPr>
          <w:i/>
        </w:rPr>
        <w:t xml:space="preserve"> Pending approval by the Faculty Senate Curriculum Committee at their </w:t>
      </w:r>
      <w:r w:rsidR="004F6337" w:rsidRPr="009624A9">
        <w:rPr>
          <w:i/>
        </w:rPr>
        <w:t>next</w:t>
      </w:r>
      <w:r w:rsidR="000758B5" w:rsidRPr="009624A9">
        <w:rPr>
          <w:i/>
        </w:rPr>
        <w:t xml:space="preserve"> </w:t>
      </w:r>
      <w:r w:rsidR="006A0AA4" w:rsidRPr="009624A9">
        <w:rPr>
          <w:i/>
        </w:rPr>
        <w:t>meeting.</w:t>
      </w:r>
    </w:p>
    <w:p w14:paraId="705FC825" w14:textId="77777777" w:rsidR="00B964F9" w:rsidRDefault="00B964F9" w:rsidP="003B31F2">
      <w:pPr>
        <w:pStyle w:val="NoSpacing"/>
        <w:jc w:val="center"/>
        <w:rPr>
          <w:b/>
        </w:rPr>
      </w:pPr>
    </w:p>
    <w:p w14:paraId="258E2496" w14:textId="1DA29CF0" w:rsidR="009624A9" w:rsidRDefault="00FE53A3" w:rsidP="003B31F2">
      <w:pPr>
        <w:pStyle w:val="NoSpacing"/>
      </w:pPr>
      <w:r w:rsidRPr="009C6FDC">
        <w:t xml:space="preserve">The Faculty Senate Curriculum Committee (FSCC) met at 10:00 am on </w:t>
      </w:r>
      <w:bookmarkStart w:id="0" w:name="_Hlk145058098"/>
      <w:r w:rsidR="00811B1A" w:rsidRPr="00811B1A">
        <w:t xml:space="preserve">Friday, </w:t>
      </w:r>
      <w:r w:rsidR="00115C2E">
        <w:t>March 8</w:t>
      </w:r>
      <w:r w:rsidR="002457EB">
        <w:t xml:space="preserve">, </w:t>
      </w:r>
      <w:proofErr w:type="gramStart"/>
      <w:r w:rsidR="002457EB">
        <w:t>2024</w:t>
      </w:r>
      <w:proofErr w:type="gramEnd"/>
      <w:r w:rsidR="00811B1A">
        <w:t xml:space="preserve"> </w:t>
      </w:r>
      <w:bookmarkEnd w:id="0"/>
      <w:r w:rsidRPr="009C6FDC">
        <w:t xml:space="preserve">online via </w:t>
      </w:r>
      <w:r w:rsidR="003B31F2">
        <w:t>Teams</w:t>
      </w:r>
      <w:r w:rsidR="00B03E03">
        <w:t>.</w:t>
      </w:r>
    </w:p>
    <w:p w14:paraId="591E4CC2" w14:textId="77777777" w:rsidR="004D1581" w:rsidRDefault="004E2DCE" w:rsidP="003B31F2">
      <w:pPr>
        <w:pStyle w:val="NoSpacing"/>
      </w:pPr>
      <w:r>
        <w:t xml:space="preserve">Committee Chair </w:t>
      </w:r>
      <w:r w:rsidR="008B0232">
        <w:t>Janet Vassilev</w:t>
      </w:r>
      <w:r>
        <w:t xml:space="preserve"> </w:t>
      </w:r>
      <w:r w:rsidR="00C76DC4" w:rsidRPr="002F21A3">
        <w:t>presided over the meeting.</w:t>
      </w:r>
      <w:r w:rsidR="00C76DC4" w:rsidRPr="009C6FDC">
        <w:t xml:space="preserve"> </w:t>
      </w:r>
    </w:p>
    <w:p w14:paraId="7A738624" w14:textId="77777777" w:rsidR="003B31F2" w:rsidRDefault="003B31F2" w:rsidP="003B31F2">
      <w:pPr>
        <w:pStyle w:val="NoSpacing"/>
        <w:spacing w:before="240"/>
        <w:rPr>
          <w:b/>
          <w:szCs w:val="18"/>
        </w:rPr>
      </w:pPr>
    </w:p>
    <w:p w14:paraId="1A3F3A49" w14:textId="77777777" w:rsidR="000F1A45" w:rsidRDefault="000F1A45" w:rsidP="003B31F2">
      <w:pPr>
        <w:pStyle w:val="NoSpacing"/>
        <w:spacing w:before="240"/>
        <w:rPr>
          <w:b/>
          <w:szCs w:val="18"/>
        </w:rPr>
        <w:sectPr w:rsidR="000F1A45" w:rsidSect="00AF3850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06ABB433" w14:textId="0AB5C018" w:rsidR="00274F91" w:rsidRDefault="00274F91" w:rsidP="00274F91">
      <w:pPr>
        <w:pStyle w:val="NoSpacing"/>
      </w:pPr>
      <w:bookmarkStart w:id="1" w:name="_Hlk126924907"/>
      <w:bookmarkStart w:id="2" w:name="_Hlk132207957"/>
      <w:r w:rsidRPr="006967C7">
        <w:rPr>
          <w:b/>
          <w:szCs w:val="18"/>
        </w:rPr>
        <w:t>Members Present</w:t>
      </w:r>
      <w:r>
        <w:rPr>
          <w:b/>
          <w:szCs w:val="18"/>
        </w:rPr>
        <w:t xml:space="preserve"> </w:t>
      </w:r>
      <w:r w:rsidR="00AA6544">
        <w:rPr>
          <w:b/>
          <w:szCs w:val="18"/>
        </w:rPr>
        <w:t>(1</w:t>
      </w:r>
      <w:r w:rsidR="007255E3">
        <w:rPr>
          <w:b/>
          <w:szCs w:val="18"/>
        </w:rPr>
        <w:t>9</w:t>
      </w:r>
      <w:r w:rsidR="00AA6544">
        <w:rPr>
          <w:b/>
          <w:szCs w:val="18"/>
        </w:rPr>
        <w:t xml:space="preserve"> voting positions filled as of </w:t>
      </w:r>
      <w:r w:rsidR="00115C2E">
        <w:rPr>
          <w:b/>
          <w:szCs w:val="18"/>
        </w:rPr>
        <w:t>3/8</w:t>
      </w:r>
      <w:r w:rsidR="002457EB">
        <w:rPr>
          <w:b/>
          <w:szCs w:val="18"/>
        </w:rPr>
        <w:t>/24</w:t>
      </w:r>
      <w:r w:rsidR="00AA6544">
        <w:rPr>
          <w:b/>
          <w:szCs w:val="18"/>
        </w:rPr>
        <w:t>)</w:t>
      </w:r>
    </w:p>
    <w:p w14:paraId="042CCC6B" w14:textId="2CD54B9B" w:rsidR="00001D40" w:rsidRPr="003058D7" w:rsidRDefault="00001D40" w:rsidP="00001D40">
      <w:pPr>
        <w:pStyle w:val="NoSpacing"/>
      </w:pPr>
      <w:r w:rsidRPr="003058D7">
        <w:t>Antoinette Abeyta (Gallup)</w:t>
      </w:r>
    </w:p>
    <w:p w14:paraId="32F5AAD3" w14:textId="0DCD7098" w:rsidR="00DF30A7" w:rsidRDefault="00DF30A7" w:rsidP="00274F91">
      <w:pPr>
        <w:pStyle w:val="NoSpacing"/>
        <w:rPr>
          <w:color w:val="000000" w:themeColor="text1"/>
        </w:rPr>
      </w:pPr>
      <w:r>
        <w:rPr>
          <w:color w:val="000000" w:themeColor="text1"/>
        </w:rPr>
        <w:t>Joe Anderson (Pharmacy)</w:t>
      </w:r>
      <w:r w:rsidR="00992385">
        <w:rPr>
          <w:color w:val="000000" w:themeColor="text1"/>
        </w:rPr>
        <w:t xml:space="preserve"> </w:t>
      </w:r>
    </w:p>
    <w:p w14:paraId="7534E9D4" w14:textId="308F4384" w:rsidR="00992385" w:rsidRDefault="00274F91" w:rsidP="00274F91">
      <w:pPr>
        <w:pStyle w:val="NoSpacing"/>
      </w:pPr>
      <w:r w:rsidRPr="003F59E6">
        <w:t>Robben</w:t>
      </w:r>
      <w:r w:rsidR="00001D40" w:rsidRPr="003F59E6">
        <w:t xml:space="preserve"> Brown</w:t>
      </w:r>
      <w:r w:rsidRPr="003F59E6">
        <w:t>* (SGPC)</w:t>
      </w:r>
    </w:p>
    <w:p w14:paraId="2E19F800" w14:textId="77777777" w:rsidR="007255E3" w:rsidRDefault="007255E3" w:rsidP="00274F91">
      <w:pPr>
        <w:pStyle w:val="NoSpacing"/>
      </w:pPr>
      <w:r>
        <w:t>Kate Cartwright</w:t>
      </w:r>
    </w:p>
    <w:p w14:paraId="031DE431" w14:textId="3B928D69" w:rsidR="007255E3" w:rsidRPr="00961033" w:rsidRDefault="007255E3" w:rsidP="00274F91">
      <w:pPr>
        <w:pStyle w:val="NoSpacing"/>
      </w:pPr>
      <w:r>
        <w:t>Pamela Cheek* (</w:t>
      </w:r>
      <w:r w:rsidRPr="004B6011">
        <w:t>Associat</w:t>
      </w:r>
      <w:r>
        <w:t xml:space="preserve">e Provost for Faculty Development) </w:t>
      </w:r>
    </w:p>
    <w:p w14:paraId="27B4D9E9" w14:textId="1138E788" w:rsidR="000958B8" w:rsidRDefault="000958B8" w:rsidP="00665F97">
      <w:pPr>
        <w:pStyle w:val="NoSpacing"/>
        <w:rPr>
          <w:color w:val="000000" w:themeColor="text1"/>
        </w:rPr>
      </w:pPr>
      <w:r>
        <w:rPr>
          <w:color w:val="000000" w:themeColor="text1"/>
        </w:rPr>
        <w:t>Megan Jacobs (Honors)</w:t>
      </w:r>
    </w:p>
    <w:p w14:paraId="4F17062D" w14:textId="059DF584" w:rsidR="005B0383" w:rsidRDefault="005B0383" w:rsidP="00665F97">
      <w:pPr>
        <w:pStyle w:val="NoSpacing"/>
        <w:rPr>
          <w:color w:val="000000" w:themeColor="text1"/>
        </w:rPr>
      </w:pPr>
      <w:r>
        <w:rPr>
          <w:color w:val="000000" w:themeColor="text1"/>
        </w:rPr>
        <w:t>Faryn Long (Undergraduate Rep)</w:t>
      </w:r>
    </w:p>
    <w:p w14:paraId="5F88D6A5" w14:textId="4BA61BD2" w:rsidR="00274F91" w:rsidRDefault="00274F91" w:rsidP="00A2256A">
      <w:pPr>
        <w:spacing w:after="0"/>
        <w:rPr>
          <w:color w:val="000000" w:themeColor="text1"/>
        </w:rPr>
      </w:pPr>
      <w:r w:rsidRPr="003F59E6">
        <w:rPr>
          <w:color w:val="000000" w:themeColor="text1"/>
        </w:rPr>
        <w:t xml:space="preserve">Michael Raine* (Associate Registrar, attending on behalf of Registrar Sheila </w:t>
      </w:r>
      <w:proofErr w:type="spellStart"/>
      <w:r w:rsidRPr="003F59E6">
        <w:rPr>
          <w:color w:val="000000" w:themeColor="text1"/>
        </w:rPr>
        <w:t>Jurnak</w:t>
      </w:r>
      <w:proofErr w:type="spellEnd"/>
      <w:r w:rsidRPr="003F59E6">
        <w:rPr>
          <w:color w:val="000000" w:themeColor="text1"/>
        </w:rPr>
        <w:t>)</w:t>
      </w:r>
    </w:p>
    <w:p w14:paraId="3E861EBB" w14:textId="076BB049" w:rsidR="00CC7A72" w:rsidRDefault="00CC7A72" w:rsidP="00A2256A">
      <w:pPr>
        <w:spacing w:after="0"/>
        <w:rPr>
          <w:color w:val="000000" w:themeColor="text1"/>
        </w:rPr>
      </w:pPr>
      <w:r w:rsidRPr="003F59E6">
        <w:rPr>
          <w:color w:val="000000" w:themeColor="text1"/>
        </w:rPr>
        <w:t>Min Young Ro</w:t>
      </w:r>
    </w:p>
    <w:p w14:paraId="584FD920" w14:textId="3D117C47" w:rsidR="002B389F" w:rsidRDefault="002B389F" w:rsidP="00A2256A">
      <w:pPr>
        <w:spacing w:after="0"/>
        <w:rPr>
          <w:color w:val="000000" w:themeColor="text1"/>
        </w:rPr>
      </w:pPr>
      <w:r>
        <w:rPr>
          <w:color w:val="000000" w:themeColor="text1"/>
        </w:rPr>
        <w:t>John Russell</w:t>
      </w:r>
      <w:r w:rsidR="003B4EF4">
        <w:rPr>
          <w:color w:val="000000" w:themeColor="text1"/>
        </w:rPr>
        <w:t xml:space="preserve"> (College of Engineering)</w:t>
      </w:r>
    </w:p>
    <w:p w14:paraId="62D98356" w14:textId="09E9FAA8" w:rsidR="00155FE9" w:rsidRPr="003F59E6" w:rsidRDefault="00155FE9" w:rsidP="00A2256A">
      <w:pPr>
        <w:spacing w:after="0"/>
        <w:rPr>
          <w:color w:val="000000" w:themeColor="text1"/>
        </w:rPr>
      </w:pPr>
      <w:r>
        <w:rPr>
          <w:color w:val="000000" w:themeColor="text1"/>
        </w:rPr>
        <w:t>Jennifer Schneider</w:t>
      </w:r>
      <w:r w:rsidR="00E96689">
        <w:rPr>
          <w:color w:val="000000" w:themeColor="text1"/>
        </w:rPr>
        <w:t xml:space="preserve"> (Nursing)</w:t>
      </w:r>
    </w:p>
    <w:p w14:paraId="69F67E97" w14:textId="77777777" w:rsidR="00AA6544" w:rsidRDefault="00AA6544" w:rsidP="00001D40">
      <w:pPr>
        <w:pStyle w:val="NoSpacing"/>
        <w:rPr>
          <w:color w:val="000000" w:themeColor="text1"/>
        </w:rPr>
      </w:pPr>
      <w:r w:rsidRPr="003F59E6">
        <w:rPr>
          <w:color w:val="000000" w:themeColor="text1"/>
        </w:rPr>
        <w:t xml:space="preserve">Julia So (Arts and Sciences - Social </w:t>
      </w:r>
      <w:r w:rsidR="00A9598D" w:rsidRPr="003F59E6">
        <w:rPr>
          <w:color w:val="000000" w:themeColor="text1"/>
        </w:rPr>
        <w:t>and</w:t>
      </w:r>
      <w:r w:rsidRPr="003F59E6">
        <w:rPr>
          <w:color w:val="000000" w:themeColor="text1"/>
        </w:rPr>
        <w:t xml:space="preserve"> Behavioral Sciences)</w:t>
      </w:r>
    </w:p>
    <w:p w14:paraId="38503132" w14:textId="688100EC" w:rsidR="00665F97" w:rsidRPr="00665F97" w:rsidRDefault="00665F97" w:rsidP="00665F97">
      <w:pPr>
        <w:spacing w:after="0"/>
      </w:pPr>
      <w:r>
        <w:rPr>
          <w:color w:val="000000" w:themeColor="text1"/>
        </w:rPr>
        <w:t>Sue Noell Stone (Public Health)</w:t>
      </w:r>
    </w:p>
    <w:p w14:paraId="09753270" w14:textId="77777777" w:rsidR="00273F1A" w:rsidRDefault="00274F91" w:rsidP="00273F1A">
      <w:pPr>
        <w:pStyle w:val="NoSpacing"/>
      </w:pPr>
      <w:r w:rsidRPr="003F59E6">
        <w:rPr>
          <w:color w:val="000000" w:themeColor="text1"/>
        </w:rPr>
        <w:t>Janet Vassilev (Arts and Sciences - Natural Physical Sciences and Math)</w:t>
      </w:r>
      <w:r w:rsidR="00273F1A" w:rsidRPr="00273F1A">
        <w:t xml:space="preserve"> </w:t>
      </w:r>
    </w:p>
    <w:p w14:paraId="4E13C905" w14:textId="52F12DC1" w:rsidR="00273F1A" w:rsidRDefault="00273F1A" w:rsidP="00273F1A">
      <w:pPr>
        <w:pStyle w:val="NoSpacing"/>
      </w:pPr>
      <w:r>
        <w:t>Steven Walsh (ASM FI Dept)</w:t>
      </w:r>
    </w:p>
    <w:p w14:paraId="3AC61E75" w14:textId="77777777" w:rsidR="00C81176" w:rsidRDefault="00C81176" w:rsidP="00001D40">
      <w:pPr>
        <w:pStyle w:val="NoSpacing"/>
        <w:rPr>
          <w:color w:val="000000" w:themeColor="text1"/>
        </w:rPr>
      </w:pPr>
    </w:p>
    <w:p w14:paraId="00222F3B" w14:textId="25A0ADB8" w:rsidR="007255E3" w:rsidRDefault="00274F91" w:rsidP="007255E3">
      <w:pPr>
        <w:pStyle w:val="NoSpacing"/>
      </w:pPr>
      <w:r>
        <w:rPr>
          <w:b/>
          <w:szCs w:val="18"/>
        </w:rPr>
        <w:t>Guests:</w:t>
      </w:r>
      <w:r w:rsidR="009933F6">
        <w:rPr>
          <w:b/>
          <w:szCs w:val="18"/>
        </w:rPr>
        <w:t xml:space="preserve"> </w:t>
      </w:r>
      <w:proofErr w:type="spellStart"/>
      <w:r w:rsidR="007255E3">
        <w:t>Pil</w:t>
      </w:r>
      <w:proofErr w:type="spellEnd"/>
      <w:r w:rsidR="007255E3">
        <w:t xml:space="preserve"> Kang (University Libraries)</w:t>
      </w:r>
    </w:p>
    <w:p w14:paraId="306E6659" w14:textId="77777777" w:rsidR="007255E3" w:rsidRPr="00665F97" w:rsidRDefault="007255E3" w:rsidP="00274F91">
      <w:pPr>
        <w:pStyle w:val="NoSpacing"/>
        <w:rPr>
          <w:bCs/>
          <w:szCs w:val="18"/>
        </w:rPr>
      </w:pPr>
    </w:p>
    <w:p w14:paraId="303A016D" w14:textId="77777777" w:rsidR="00A9598D" w:rsidRDefault="00A9598D" w:rsidP="007F7787">
      <w:pPr>
        <w:pStyle w:val="NoSpacing"/>
        <w:rPr>
          <w:b/>
          <w:szCs w:val="18"/>
        </w:rPr>
      </w:pPr>
      <w:r>
        <w:rPr>
          <w:b/>
          <w:szCs w:val="18"/>
        </w:rPr>
        <w:t>Members Excused:</w:t>
      </w:r>
    </w:p>
    <w:p w14:paraId="44523D73" w14:textId="7C866A3A" w:rsidR="00D52030" w:rsidRDefault="00F3243B" w:rsidP="00D52030">
      <w:pPr>
        <w:pStyle w:val="NoSpacing"/>
        <w:rPr>
          <w:color w:val="000000" w:themeColor="text1"/>
        </w:rPr>
      </w:pPr>
      <w:proofErr w:type="spellStart"/>
      <w:r>
        <w:rPr>
          <w:color w:val="000000" w:themeColor="text1"/>
        </w:rPr>
        <w:t>Yiliang</w:t>
      </w:r>
      <w:proofErr w:type="spellEnd"/>
      <w:r>
        <w:rPr>
          <w:color w:val="000000" w:themeColor="text1"/>
        </w:rPr>
        <w:t xml:space="preserve"> Zhu</w:t>
      </w:r>
      <w:r w:rsidR="00D52030">
        <w:rPr>
          <w:color w:val="000000" w:themeColor="text1"/>
        </w:rPr>
        <w:t xml:space="preserve">, </w:t>
      </w:r>
      <w:r w:rsidR="00961033" w:rsidRPr="003058D7">
        <w:rPr>
          <w:color w:val="000000" w:themeColor="text1"/>
        </w:rPr>
        <w:t>Nicole Capehart</w:t>
      </w:r>
      <w:r w:rsidR="00961033">
        <w:rPr>
          <w:color w:val="000000" w:themeColor="text1"/>
        </w:rPr>
        <w:t xml:space="preserve"> (Anderson)</w:t>
      </w:r>
    </w:p>
    <w:p w14:paraId="035D2A5E" w14:textId="77777777" w:rsidR="00511BE0" w:rsidRDefault="00961033" w:rsidP="00511BE0">
      <w:pPr>
        <w:pStyle w:val="NoSpacing"/>
        <w:rPr>
          <w:color w:val="000000" w:themeColor="text1"/>
        </w:rPr>
      </w:pPr>
      <w:r w:rsidRPr="003058D7">
        <w:t>Jonathan Wheeler</w:t>
      </w:r>
      <w:r>
        <w:t>,</w:t>
      </w:r>
      <w:r w:rsidRPr="00961033">
        <w:rPr>
          <w:color w:val="000000" w:themeColor="text1"/>
        </w:rPr>
        <w:t xml:space="preserve"> </w:t>
      </w:r>
      <w:r w:rsidRPr="003F59E6">
        <w:rPr>
          <w:color w:val="000000" w:themeColor="text1"/>
        </w:rPr>
        <w:t>Randi Archuleta (Taos)</w:t>
      </w:r>
      <w:r w:rsidR="00511BE0">
        <w:rPr>
          <w:color w:val="000000" w:themeColor="text1"/>
        </w:rPr>
        <w:t xml:space="preserve">, </w:t>
      </w:r>
    </w:p>
    <w:p w14:paraId="663D20F6" w14:textId="7E14E9E0" w:rsidR="00511BE0" w:rsidRDefault="00511BE0" w:rsidP="00511BE0">
      <w:pPr>
        <w:pStyle w:val="NoSpacing"/>
      </w:pPr>
      <w:r>
        <w:t>Joseph Poole Jr (Valencia)</w:t>
      </w:r>
    </w:p>
    <w:p w14:paraId="3C5590EF" w14:textId="522675C7" w:rsidR="00A9598D" w:rsidRPr="00961033" w:rsidRDefault="00A9598D" w:rsidP="007F7787">
      <w:pPr>
        <w:pStyle w:val="NoSpacing"/>
        <w:rPr>
          <w:color w:val="000000" w:themeColor="text1"/>
        </w:rPr>
      </w:pPr>
    </w:p>
    <w:p w14:paraId="750F9926" w14:textId="77777777" w:rsidR="00C81176" w:rsidRDefault="00C81176" w:rsidP="007F7787">
      <w:pPr>
        <w:pStyle w:val="NoSpacing"/>
        <w:rPr>
          <w:color w:val="000000" w:themeColor="text1"/>
        </w:rPr>
      </w:pPr>
    </w:p>
    <w:p w14:paraId="2DBF5241" w14:textId="77777777" w:rsidR="00A2256A" w:rsidRDefault="00DF3A05" w:rsidP="007F7787">
      <w:pPr>
        <w:pStyle w:val="NoSpacing"/>
        <w:rPr>
          <w:b/>
          <w:szCs w:val="18"/>
        </w:rPr>
      </w:pPr>
      <w:r>
        <w:rPr>
          <w:b/>
          <w:szCs w:val="18"/>
        </w:rPr>
        <w:t>M</w:t>
      </w:r>
      <w:r w:rsidRPr="006967C7">
        <w:rPr>
          <w:b/>
          <w:szCs w:val="18"/>
        </w:rPr>
        <w:t>embers Absent:</w:t>
      </w:r>
    </w:p>
    <w:bookmarkEnd w:id="1"/>
    <w:bookmarkEnd w:id="2"/>
    <w:p w14:paraId="3C7B7893" w14:textId="5CA31950" w:rsidR="00716731" w:rsidRPr="007255E3" w:rsidRDefault="003F59E6" w:rsidP="00716731">
      <w:pPr>
        <w:pStyle w:val="NoSpacing"/>
        <w:rPr>
          <w:color w:val="000000" w:themeColor="text1"/>
        </w:rPr>
      </w:pPr>
      <w:r w:rsidRPr="00811B1A">
        <w:rPr>
          <w:color w:val="000000" w:themeColor="text1"/>
        </w:rPr>
        <w:t>Justine Ponce (Dental Hygiene)</w:t>
      </w:r>
    </w:p>
    <w:p w14:paraId="133432FE" w14:textId="77777777" w:rsidR="00961033" w:rsidRPr="00F67B79" w:rsidRDefault="00961033" w:rsidP="00961033">
      <w:pPr>
        <w:spacing w:after="0"/>
      </w:pPr>
      <w:r>
        <w:t xml:space="preserve">Gabe </w:t>
      </w:r>
      <w:proofErr w:type="spellStart"/>
      <w:r>
        <w:t>Pacyniak</w:t>
      </w:r>
      <w:proofErr w:type="spellEnd"/>
      <w:r>
        <w:t xml:space="preserve"> (School of Law)</w:t>
      </w:r>
    </w:p>
    <w:p w14:paraId="14FCC23D" w14:textId="77777777" w:rsidR="00961033" w:rsidRDefault="00961033" w:rsidP="00961033">
      <w:pPr>
        <w:spacing w:after="0"/>
        <w:rPr>
          <w:color w:val="000000" w:themeColor="text1"/>
        </w:rPr>
      </w:pPr>
      <w:r w:rsidRPr="00155FE9">
        <w:rPr>
          <w:color w:val="000000" w:themeColor="text1"/>
        </w:rPr>
        <w:t>Stephanie Hands* (Advising Manager)</w:t>
      </w:r>
    </w:p>
    <w:p w14:paraId="56126F84" w14:textId="77777777" w:rsidR="00C81176" w:rsidRPr="00155FE9" w:rsidRDefault="00C81176" w:rsidP="00155FE9">
      <w:pPr>
        <w:spacing w:after="0"/>
      </w:pPr>
    </w:p>
    <w:p w14:paraId="72F7C9FA" w14:textId="77777777" w:rsidR="00B05012" w:rsidRPr="003B31F2" w:rsidRDefault="00B05012" w:rsidP="00B05012">
      <w:pPr>
        <w:pStyle w:val="NoSpacing"/>
        <w:spacing w:before="240"/>
        <w:rPr>
          <w:b/>
          <w:szCs w:val="18"/>
        </w:rPr>
      </w:pPr>
      <w:r w:rsidRPr="006967C7">
        <w:rPr>
          <w:b/>
          <w:szCs w:val="18"/>
        </w:rPr>
        <w:t>Vacant Positions</w:t>
      </w:r>
      <w:r>
        <w:rPr>
          <w:b/>
          <w:szCs w:val="18"/>
        </w:rPr>
        <w:t>:</w:t>
      </w:r>
    </w:p>
    <w:p w14:paraId="270C72BC" w14:textId="5741FBAC" w:rsidR="00001D40" w:rsidRPr="005649A5" w:rsidRDefault="00B05012" w:rsidP="00001D40">
      <w:pPr>
        <w:pStyle w:val="NoSpacing"/>
        <w:rPr>
          <w:color w:val="000000" w:themeColor="text1"/>
        </w:rPr>
      </w:pPr>
      <w:r w:rsidRPr="00AA6544">
        <w:rPr>
          <w:rStyle w:val="Emphasis"/>
          <w:rFonts w:cs="Arial"/>
          <w:szCs w:val="18"/>
        </w:rPr>
        <w:t>ASUNM</w:t>
      </w:r>
      <w:r w:rsidR="0048563B" w:rsidRPr="00AA6544">
        <w:rPr>
          <w:rStyle w:val="Emphasis"/>
          <w:rFonts w:cs="Arial"/>
          <w:szCs w:val="18"/>
        </w:rPr>
        <w:t xml:space="preserve">, </w:t>
      </w:r>
      <w:r w:rsidR="00AA6544" w:rsidRPr="00AA6544">
        <w:rPr>
          <w:rStyle w:val="Emphasis"/>
          <w:rFonts w:cs="Arial"/>
          <w:szCs w:val="18"/>
        </w:rPr>
        <w:t xml:space="preserve">College </w:t>
      </w:r>
      <w:r w:rsidR="00AA6544" w:rsidRPr="00AA6544">
        <w:rPr>
          <w:rStyle w:val="Emphasis"/>
          <w:rFonts w:cs="Arial"/>
          <w:i w:val="0"/>
          <w:szCs w:val="18"/>
        </w:rPr>
        <w:t xml:space="preserve">of </w:t>
      </w:r>
      <w:r w:rsidR="00001D40" w:rsidRPr="00AA6544">
        <w:rPr>
          <w:i/>
        </w:rPr>
        <w:t>Education and Human Sciences, GPSA</w:t>
      </w:r>
      <w:r w:rsidR="00001D40" w:rsidRPr="00AA6544">
        <w:rPr>
          <w:i/>
          <w:color w:val="000000" w:themeColor="text1"/>
        </w:rPr>
        <w:t xml:space="preserve">, </w:t>
      </w:r>
      <w:r w:rsidR="00AA6544">
        <w:rPr>
          <w:i/>
          <w:color w:val="000000" w:themeColor="text1"/>
        </w:rPr>
        <w:t xml:space="preserve">School of </w:t>
      </w:r>
      <w:r w:rsidR="00001D40" w:rsidRPr="00AA6544">
        <w:rPr>
          <w:i/>
          <w:color w:val="000000" w:themeColor="text1"/>
        </w:rPr>
        <w:t>Architecture and Planning</w:t>
      </w:r>
      <w:r w:rsidR="00AA6544" w:rsidRPr="00AA6544">
        <w:rPr>
          <w:i/>
          <w:color w:val="000000" w:themeColor="text1"/>
        </w:rPr>
        <w:t>, College of Fine Arts</w:t>
      </w:r>
    </w:p>
    <w:p w14:paraId="239A53F7" w14:textId="77777777" w:rsidR="00B05012" w:rsidRDefault="00B05012" w:rsidP="00B05012">
      <w:pPr>
        <w:pStyle w:val="NoSpacing"/>
        <w:rPr>
          <w:rStyle w:val="Emphasis"/>
          <w:rFonts w:cs="Arial"/>
          <w:i w:val="0"/>
          <w:szCs w:val="18"/>
        </w:rPr>
      </w:pPr>
    </w:p>
    <w:p w14:paraId="7293F103" w14:textId="77777777" w:rsidR="00220590" w:rsidRDefault="00220590" w:rsidP="00B05012">
      <w:pPr>
        <w:pStyle w:val="NoSpacing"/>
        <w:rPr>
          <w:rStyle w:val="Emphasis"/>
          <w:rFonts w:cs="Arial"/>
          <w:szCs w:val="18"/>
        </w:rPr>
      </w:pPr>
    </w:p>
    <w:p w14:paraId="688FF81E" w14:textId="41A34C65" w:rsidR="000F1A45" w:rsidRPr="00F3243B" w:rsidRDefault="00B05012" w:rsidP="00F3243B">
      <w:pPr>
        <w:pStyle w:val="NoSpacing"/>
        <w:rPr>
          <w:rFonts w:cs="Arial"/>
          <w:i/>
          <w:iCs/>
          <w:szCs w:val="18"/>
        </w:rPr>
        <w:sectPr w:rsidR="000F1A45" w:rsidRPr="00F3243B" w:rsidSect="00AF3850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  <w:r w:rsidRPr="00671034">
        <w:rPr>
          <w:rStyle w:val="Emphasis"/>
          <w:rFonts w:cs="Arial"/>
          <w:szCs w:val="18"/>
        </w:rPr>
        <w:t>*Ex-Officio Mem</w:t>
      </w:r>
      <w:r w:rsidR="00EA581D">
        <w:rPr>
          <w:rStyle w:val="Emphasis"/>
          <w:rFonts w:cs="Arial"/>
          <w:szCs w:val="18"/>
        </w:rPr>
        <w:t>ber</w:t>
      </w:r>
    </w:p>
    <w:p w14:paraId="188D1147" w14:textId="77777777" w:rsidR="00F3243B" w:rsidRPr="00F3243B" w:rsidRDefault="00F3243B" w:rsidP="00A8335D">
      <w:pPr>
        <w:pStyle w:val="NoSpacing"/>
        <w:pBdr>
          <w:bottom w:val="single" w:sz="12" w:space="1" w:color="auto"/>
        </w:pBdr>
      </w:pPr>
    </w:p>
    <w:p w14:paraId="708D9E79" w14:textId="49DE03F2" w:rsidR="00154F00" w:rsidRPr="002F21A3" w:rsidRDefault="00370FF3" w:rsidP="00937357">
      <w:pPr>
        <w:pStyle w:val="NoSpacing"/>
        <w:spacing w:before="120"/>
      </w:pPr>
      <w:r w:rsidRPr="002F21A3">
        <w:t xml:space="preserve">Approval of the agenda for </w:t>
      </w:r>
      <w:r w:rsidR="00784729">
        <w:t>Friday</w:t>
      </w:r>
      <w:r w:rsidR="00F3243B">
        <w:t xml:space="preserve">, </w:t>
      </w:r>
      <w:r w:rsidR="00115C2E">
        <w:t>March 8</w:t>
      </w:r>
      <w:r w:rsidR="002457EB">
        <w:t>, 2024</w:t>
      </w:r>
      <w:r w:rsidR="00784729">
        <w:t xml:space="preserve"> </w:t>
      </w:r>
      <w:r w:rsidR="00785F56" w:rsidRPr="002F21A3">
        <w:t>–</w:t>
      </w:r>
      <w:r w:rsidRPr="002F21A3">
        <w:t xml:space="preserve"> </w:t>
      </w:r>
      <w:r w:rsidR="0023208C">
        <w:rPr>
          <w:b/>
          <w:i/>
        </w:rPr>
        <w:t>Approved</w:t>
      </w:r>
    </w:p>
    <w:p w14:paraId="77B6118F" w14:textId="700C1005" w:rsidR="007F2F6C" w:rsidRPr="007F2F6C" w:rsidRDefault="007F2F6C" w:rsidP="007F2F6C">
      <w:pPr>
        <w:numPr>
          <w:ilvl w:val="0"/>
          <w:numId w:val="1"/>
        </w:numPr>
        <w:shd w:val="clear" w:color="auto" w:fill="FAFAFA"/>
        <w:spacing w:before="100" w:beforeAutospacing="1" w:after="100" w:afterAutospacing="1" w:line="240" w:lineRule="auto"/>
        <w:rPr>
          <w:rFonts w:ascii="Roboto" w:eastAsia="Times New Roman" w:hAnsi="Roboto" w:cs="Times New Roman"/>
          <w:b/>
          <w:color w:val="666666"/>
          <w:sz w:val="21"/>
          <w:szCs w:val="21"/>
        </w:rPr>
      </w:pPr>
      <w:r w:rsidRPr="007F2F6C">
        <w:rPr>
          <w:rFonts w:ascii="Roboto" w:eastAsia="Times New Roman" w:hAnsi="Roboto" w:cs="Times New Roman"/>
          <w:b/>
          <w:color w:val="666666"/>
          <w:sz w:val="21"/>
          <w:szCs w:val="21"/>
        </w:rPr>
        <w:t xml:space="preserve">Approval of meeting minutes from </w:t>
      </w:r>
      <w:r w:rsidR="00115C2E">
        <w:rPr>
          <w:rFonts w:ascii="Roboto" w:eastAsia="Times New Roman" w:hAnsi="Roboto" w:cs="Times New Roman"/>
          <w:b/>
          <w:color w:val="666666"/>
          <w:sz w:val="21"/>
          <w:szCs w:val="21"/>
        </w:rPr>
        <w:t>February 9</w:t>
      </w:r>
      <w:r w:rsidR="002457EB">
        <w:rPr>
          <w:rFonts w:ascii="Roboto" w:eastAsia="Times New Roman" w:hAnsi="Roboto" w:cs="Times New Roman"/>
          <w:b/>
          <w:color w:val="666666"/>
          <w:sz w:val="21"/>
          <w:szCs w:val="21"/>
        </w:rPr>
        <w:t>, 202</w:t>
      </w:r>
      <w:r w:rsidR="00115C2E">
        <w:rPr>
          <w:rFonts w:ascii="Roboto" w:eastAsia="Times New Roman" w:hAnsi="Roboto" w:cs="Times New Roman"/>
          <w:b/>
          <w:color w:val="666666"/>
          <w:sz w:val="21"/>
          <w:szCs w:val="21"/>
        </w:rPr>
        <w:t>4</w:t>
      </w:r>
    </w:p>
    <w:p w14:paraId="2B37EF9B" w14:textId="5FCD72AE" w:rsidR="007F2F6C" w:rsidRPr="00CB1F02" w:rsidRDefault="007F2F6C" w:rsidP="00CB1F02">
      <w:pPr>
        <w:numPr>
          <w:ilvl w:val="0"/>
          <w:numId w:val="1"/>
        </w:numPr>
        <w:shd w:val="clear" w:color="auto" w:fill="FAFAFA"/>
        <w:spacing w:before="100" w:beforeAutospacing="1" w:after="100" w:afterAutospacing="1" w:line="240" w:lineRule="auto"/>
        <w:rPr>
          <w:rFonts w:ascii="Roboto" w:eastAsia="Times New Roman" w:hAnsi="Roboto" w:cs="Times New Roman"/>
          <w:b/>
          <w:color w:val="666666"/>
          <w:sz w:val="21"/>
          <w:szCs w:val="21"/>
        </w:rPr>
      </w:pPr>
      <w:r w:rsidRPr="007F2F6C">
        <w:rPr>
          <w:rFonts w:ascii="Roboto" w:eastAsia="Times New Roman" w:hAnsi="Roboto" w:cs="Times New Roman"/>
          <w:b/>
          <w:color w:val="666666"/>
          <w:sz w:val="21"/>
          <w:szCs w:val="21"/>
        </w:rPr>
        <w:t>Approval of Agenda</w:t>
      </w:r>
    </w:p>
    <w:p w14:paraId="606A0230" w14:textId="77777777" w:rsidR="007B78CF" w:rsidRPr="003820DA" w:rsidRDefault="00370FF3" w:rsidP="007B78CF">
      <w:pPr>
        <w:pStyle w:val="NoSpacing"/>
        <w:numPr>
          <w:ilvl w:val="0"/>
          <w:numId w:val="1"/>
        </w:numPr>
      </w:pPr>
      <w:r w:rsidRPr="002F21A3">
        <w:t>Curriculum</w:t>
      </w:r>
      <w:r>
        <w:t xml:space="preserve"> Forms</w:t>
      </w:r>
      <w:r w:rsidR="00E52977">
        <w:t xml:space="preserve"> </w:t>
      </w:r>
      <w:r w:rsidR="00E52977" w:rsidRPr="002C2303">
        <w:t xml:space="preserve">– </w:t>
      </w:r>
      <w:r w:rsidR="00F61E9C" w:rsidRPr="007B78CF">
        <w:rPr>
          <w:b/>
          <w:i/>
        </w:rPr>
        <w:t>all forms have been unanimously approved, unless otherwise noted:</w:t>
      </w:r>
    </w:p>
    <w:p w14:paraId="31D4450D" w14:textId="6817A853" w:rsidR="00937357" w:rsidRPr="003139C8" w:rsidRDefault="003820DA" w:rsidP="00937357">
      <w:pPr>
        <w:pStyle w:val="NoSpacing"/>
        <w:numPr>
          <w:ilvl w:val="1"/>
          <w:numId w:val="1"/>
        </w:numPr>
        <w:rPr>
          <w:rFonts w:ascii="Calibri" w:eastAsia="Times New Roman" w:hAnsi="Calibri" w:cs="Calibri"/>
          <w:b/>
          <w:bCs/>
          <w:color w:val="000000"/>
        </w:rPr>
      </w:pPr>
      <w:r w:rsidRPr="00D12FB7">
        <w:rPr>
          <w:b/>
        </w:rPr>
        <w:t>Course forms</w:t>
      </w:r>
    </w:p>
    <w:tbl>
      <w:tblPr>
        <w:tblW w:w="9936" w:type="dxa"/>
        <w:tblLook w:val="04A0" w:firstRow="1" w:lastRow="0" w:firstColumn="1" w:lastColumn="0" w:noHBand="0" w:noVBand="1"/>
      </w:tblPr>
      <w:tblGrid>
        <w:gridCol w:w="9936"/>
      </w:tblGrid>
      <w:tr w:rsidR="003139C8" w:rsidRPr="003139C8" w14:paraId="724E0B64" w14:textId="77777777" w:rsidTr="00CC7A72">
        <w:trPr>
          <w:trHeight w:val="3240"/>
        </w:trPr>
        <w:tc>
          <w:tcPr>
            <w:tcW w:w="9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tbl>
            <w:tblPr>
              <w:tblW w:w="9720" w:type="dxa"/>
              <w:tblLook w:val="04A0" w:firstRow="1" w:lastRow="0" w:firstColumn="1" w:lastColumn="0" w:noHBand="0" w:noVBand="1"/>
            </w:tblPr>
            <w:tblGrid>
              <w:gridCol w:w="9720"/>
            </w:tblGrid>
            <w:tr w:rsidR="00115C2E" w:rsidRPr="00115C2E" w14:paraId="3FCF96EA" w14:textId="77777777" w:rsidTr="00115C2E">
              <w:trPr>
                <w:trHeight w:val="285"/>
              </w:trPr>
              <w:tc>
                <w:tcPr>
                  <w:tcW w:w="9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D696835" w14:textId="34BE628E" w:rsidR="00115C2E" w:rsidRPr="00115C2E" w:rsidRDefault="00110B6D" w:rsidP="00115C2E">
                  <w:pPr>
                    <w:spacing w:after="0" w:line="240" w:lineRule="auto"/>
                    <w:rPr>
                      <w:rFonts w:ascii="Arial" w:eastAsia="Times New Roman" w:hAnsi="Arial" w:cs="Arial"/>
                      <w:color w:val="467886"/>
                    </w:rPr>
                  </w:pPr>
                  <w:hyperlink r:id="rId16" w:anchor="/courses/view/65401fe43f87b457eb063e00" w:history="1">
                    <w:r w:rsidR="00115C2E" w:rsidRPr="00115C2E">
                      <w:rPr>
                        <w:rFonts w:ascii="Arial" w:eastAsia="Times New Roman" w:hAnsi="Arial" w:cs="Arial"/>
                        <w:color w:val="467886"/>
                        <w:u w:val="single"/>
                      </w:rPr>
                      <w:t>ARTH 315</w:t>
                    </w:r>
                  </w:hyperlink>
                  <w:r w:rsidR="00CC7A72">
                    <w:rPr>
                      <w:rFonts w:ascii="Arial" w:eastAsia="Times New Roman" w:hAnsi="Arial" w:cs="Arial"/>
                      <w:color w:val="467886"/>
                    </w:rPr>
                    <w:t xml:space="preserve">: </w:t>
                  </w:r>
                  <w:proofErr w:type="spellStart"/>
                  <w:r w:rsidR="00CC7A72">
                    <w:rPr>
                      <w:rFonts w:ascii="Arial" w:eastAsia="Times New Roman" w:hAnsi="Arial" w:cs="Arial"/>
                      <w:color w:val="467886"/>
                    </w:rPr>
                    <w:t>cond</w:t>
                  </w:r>
                  <w:proofErr w:type="spellEnd"/>
                  <w:r w:rsidR="00CC7A72">
                    <w:rPr>
                      <w:rFonts w:ascii="Arial" w:eastAsia="Times New Roman" w:hAnsi="Arial" w:cs="Arial"/>
                      <w:color w:val="467886"/>
                    </w:rPr>
                    <w:t xml:space="preserve"> approve</w:t>
                  </w:r>
                </w:p>
              </w:tc>
            </w:tr>
            <w:tr w:rsidR="00115C2E" w:rsidRPr="00115C2E" w14:paraId="1F362D78" w14:textId="77777777" w:rsidTr="00115C2E">
              <w:trPr>
                <w:trHeight w:val="285"/>
              </w:trPr>
              <w:tc>
                <w:tcPr>
                  <w:tcW w:w="9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F3C1673" w14:textId="777A87CC" w:rsidR="00115C2E" w:rsidRPr="00115C2E" w:rsidRDefault="00110B6D" w:rsidP="00115C2E">
                  <w:pPr>
                    <w:spacing w:after="0" w:line="240" w:lineRule="auto"/>
                    <w:rPr>
                      <w:rFonts w:ascii="Arial" w:eastAsia="Times New Roman" w:hAnsi="Arial" w:cs="Arial"/>
                      <w:color w:val="467886"/>
                    </w:rPr>
                  </w:pPr>
                  <w:hyperlink r:id="rId17" w:anchor="/courses/view/65136139044aea3401497db4" w:history="1">
                    <w:r w:rsidR="00115C2E" w:rsidRPr="00CC7A72">
                      <w:rPr>
                        <w:rFonts w:ascii="Arial" w:eastAsia="Times New Roman" w:hAnsi="Arial" w:cs="Arial"/>
                        <w:color w:val="467886"/>
                      </w:rPr>
                      <w:t>BIOL 442</w:t>
                    </w:r>
                  </w:hyperlink>
                  <w:r w:rsidR="00CC7A72">
                    <w:rPr>
                      <w:rFonts w:ascii="Arial" w:eastAsia="Times New Roman" w:hAnsi="Arial" w:cs="Arial"/>
                      <w:color w:val="467886"/>
                    </w:rPr>
                    <w:t>: approved</w:t>
                  </w:r>
                </w:p>
              </w:tc>
            </w:tr>
            <w:tr w:rsidR="00115C2E" w:rsidRPr="00115C2E" w14:paraId="198C4E36" w14:textId="77777777" w:rsidTr="00115C2E">
              <w:trPr>
                <w:trHeight w:val="285"/>
              </w:trPr>
              <w:tc>
                <w:tcPr>
                  <w:tcW w:w="9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C7B1973" w14:textId="2CA43A3D" w:rsidR="00115C2E" w:rsidRPr="00115C2E" w:rsidRDefault="00110B6D" w:rsidP="00115C2E">
                  <w:pPr>
                    <w:spacing w:after="0" w:line="240" w:lineRule="auto"/>
                    <w:rPr>
                      <w:rFonts w:ascii="Arial" w:eastAsia="Times New Roman" w:hAnsi="Arial" w:cs="Arial"/>
                      <w:color w:val="467886"/>
                    </w:rPr>
                  </w:pPr>
                  <w:hyperlink r:id="rId18" w:anchor="/courses/view/65130a8979ab9832cb1c32d9" w:history="1">
                    <w:r w:rsidR="00115C2E" w:rsidRPr="00CC7A72">
                      <w:rPr>
                        <w:rFonts w:ascii="Arial" w:eastAsia="Times New Roman" w:hAnsi="Arial" w:cs="Arial"/>
                        <w:color w:val="467886"/>
                      </w:rPr>
                      <w:t>CHEM 505</w:t>
                    </w:r>
                  </w:hyperlink>
                  <w:r w:rsidR="00CC7A72">
                    <w:rPr>
                      <w:rFonts w:ascii="Arial" w:eastAsia="Times New Roman" w:hAnsi="Arial" w:cs="Arial"/>
                      <w:color w:val="467886"/>
                    </w:rPr>
                    <w:t xml:space="preserve">: </w:t>
                  </w:r>
                  <w:proofErr w:type="spellStart"/>
                  <w:r w:rsidR="00C21C15">
                    <w:rPr>
                      <w:rFonts w:ascii="Arial" w:eastAsia="Times New Roman" w:hAnsi="Arial" w:cs="Arial"/>
                      <w:color w:val="467886"/>
                    </w:rPr>
                    <w:t>cond</w:t>
                  </w:r>
                  <w:proofErr w:type="spellEnd"/>
                  <w:r w:rsidR="00C21C15">
                    <w:rPr>
                      <w:rFonts w:ascii="Arial" w:eastAsia="Times New Roman" w:hAnsi="Arial" w:cs="Arial"/>
                      <w:color w:val="467886"/>
                    </w:rPr>
                    <w:t xml:space="preserve"> approve</w:t>
                  </w:r>
                </w:p>
              </w:tc>
            </w:tr>
            <w:tr w:rsidR="00115C2E" w:rsidRPr="00115C2E" w14:paraId="5EE6E2BC" w14:textId="77777777" w:rsidTr="00115C2E">
              <w:trPr>
                <w:trHeight w:val="285"/>
              </w:trPr>
              <w:tc>
                <w:tcPr>
                  <w:tcW w:w="9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6A123CB" w14:textId="76C28C0A" w:rsidR="00115C2E" w:rsidRPr="00115C2E" w:rsidRDefault="00110B6D" w:rsidP="00115C2E">
                  <w:pPr>
                    <w:spacing w:after="0" w:line="240" w:lineRule="auto"/>
                    <w:rPr>
                      <w:rFonts w:ascii="Arial" w:eastAsia="Times New Roman" w:hAnsi="Arial" w:cs="Arial"/>
                      <w:color w:val="467886"/>
                    </w:rPr>
                  </w:pPr>
                  <w:hyperlink r:id="rId19" w:anchor="/courses/view/652ec5961a2798e457a16891" w:history="1">
                    <w:r w:rsidR="00115C2E" w:rsidRPr="00CC7A72">
                      <w:rPr>
                        <w:rFonts w:ascii="Arial" w:eastAsia="Times New Roman" w:hAnsi="Arial" w:cs="Arial"/>
                        <w:color w:val="467886"/>
                      </w:rPr>
                      <w:t>CHEM 525</w:t>
                    </w:r>
                  </w:hyperlink>
                  <w:r w:rsidR="00CC7A72">
                    <w:rPr>
                      <w:rFonts w:ascii="Arial" w:eastAsia="Times New Roman" w:hAnsi="Arial" w:cs="Arial"/>
                      <w:color w:val="467886"/>
                    </w:rPr>
                    <w:t>:</w:t>
                  </w:r>
                  <w:r w:rsidR="00C21C15">
                    <w:rPr>
                      <w:rFonts w:ascii="Arial" w:eastAsia="Times New Roman" w:hAnsi="Arial" w:cs="Arial"/>
                      <w:color w:val="467886"/>
                    </w:rPr>
                    <w:t xml:space="preserve"> approved</w:t>
                  </w:r>
                </w:p>
              </w:tc>
            </w:tr>
            <w:tr w:rsidR="00115C2E" w:rsidRPr="00115C2E" w14:paraId="26B0E85F" w14:textId="77777777" w:rsidTr="00115C2E">
              <w:trPr>
                <w:trHeight w:val="285"/>
              </w:trPr>
              <w:tc>
                <w:tcPr>
                  <w:tcW w:w="9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A9524C8" w14:textId="4B40A98A" w:rsidR="00115C2E" w:rsidRPr="00115C2E" w:rsidRDefault="00110B6D" w:rsidP="00115C2E">
                  <w:pPr>
                    <w:spacing w:after="0" w:line="240" w:lineRule="auto"/>
                    <w:rPr>
                      <w:rFonts w:ascii="Arial" w:eastAsia="Times New Roman" w:hAnsi="Arial" w:cs="Arial"/>
                      <w:color w:val="467886"/>
                    </w:rPr>
                  </w:pPr>
                  <w:hyperlink r:id="rId20" w:anchor="/courses/view/6504b230e1f0294fbd42bd1b" w:history="1">
                    <w:r w:rsidR="00115C2E" w:rsidRPr="00CC7A72">
                      <w:rPr>
                        <w:rFonts w:ascii="Arial" w:eastAsia="Times New Roman" w:hAnsi="Arial" w:cs="Arial"/>
                        <w:color w:val="467886"/>
                      </w:rPr>
                      <w:t>CHEM 573</w:t>
                    </w:r>
                  </w:hyperlink>
                  <w:r w:rsidR="00CC7A72">
                    <w:rPr>
                      <w:rFonts w:ascii="Arial" w:eastAsia="Times New Roman" w:hAnsi="Arial" w:cs="Arial"/>
                      <w:color w:val="467886"/>
                    </w:rPr>
                    <w:t>:</w:t>
                  </w:r>
                  <w:r w:rsidR="00C21C15">
                    <w:rPr>
                      <w:rFonts w:ascii="Arial" w:eastAsia="Times New Roman" w:hAnsi="Arial" w:cs="Arial"/>
                      <w:color w:val="467886"/>
                    </w:rPr>
                    <w:t xml:space="preserve"> tabled</w:t>
                  </w:r>
                </w:p>
              </w:tc>
            </w:tr>
            <w:tr w:rsidR="00115C2E" w:rsidRPr="00115C2E" w14:paraId="0986A0DC" w14:textId="77777777" w:rsidTr="00115C2E">
              <w:trPr>
                <w:trHeight w:val="285"/>
              </w:trPr>
              <w:tc>
                <w:tcPr>
                  <w:tcW w:w="9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CF4493" w14:textId="60D3903F" w:rsidR="00115C2E" w:rsidRPr="00115C2E" w:rsidRDefault="00110B6D" w:rsidP="00115C2E">
                  <w:pPr>
                    <w:spacing w:after="0" w:line="240" w:lineRule="auto"/>
                    <w:rPr>
                      <w:rFonts w:ascii="Arial" w:eastAsia="Times New Roman" w:hAnsi="Arial" w:cs="Arial"/>
                      <w:color w:val="467886"/>
                    </w:rPr>
                  </w:pPr>
                  <w:hyperlink r:id="rId21" w:anchor="/courses/view/64e448adb929f46732c25885" w:history="1">
                    <w:r w:rsidR="00115C2E" w:rsidRPr="00CC7A72">
                      <w:rPr>
                        <w:rFonts w:ascii="Arial" w:eastAsia="Times New Roman" w:hAnsi="Arial" w:cs="Arial"/>
                        <w:color w:val="467886"/>
                      </w:rPr>
                      <w:t>CCS 312</w:t>
                    </w:r>
                  </w:hyperlink>
                  <w:r w:rsidR="00C21C15">
                    <w:rPr>
                      <w:rFonts w:ascii="Arial" w:eastAsia="Times New Roman" w:hAnsi="Arial" w:cs="Arial"/>
                      <w:color w:val="467886"/>
                    </w:rPr>
                    <w:t>: approved</w:t>
                  </w:r>
                </w:p>
              </w:tc>
            </w:tr>
            <w:tr w:rsidR="00115C2E" w:rsidRPr="00115C2E" w14:paraId="00985D5A" w14:textId="77777777" w:rsidTr="00115C2E">
              <w:trPr>
                <w:trHeight w:val="285"/>
              </w:trPr>
              <w:tc>
                <w:tcPr>
                  <w:tcW w:w="9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CD5C94E" w14:textId="3E9377E2" w:rsidR="00115C2E" w:rsidRPr="00115C2E" w:rsidRDefault="00110B6D" w:rsidP="00115C2E">
                  <w:pPr>
                    <w:spacing w:after="0" w:line="240" w:lineRule="auto"/>
                    <w:rPr>
                      <w:rFonts w:ascii="Arial" w:eastAsia="Times New Roman" w:hAnsi="Arial" w:cs="Arial"/>
                      <w:color w:val="467886"/>
                    </w:rPr>
                  </w:pPr>
                  <w:hyperlink r:id="rId22" w:anchor="/courses/view/6543a1ea68727d49c0cd3df5" w:history="1">
                    <w:r w:rsidR="00115C2E" w:rsidRPr="00CC7A72">
                      <w:rPr>
                        <w:rFonts w:ascii="Arial" w:eastAsia="Times New Roman" w:hAnsi="Arial" w:cs="Arial"/>
                        <w:color w:val="467886"/>
                      </w:rPr>
                      <w:t>CLNS 601</w:t>
                    </w:r>
                  </w:hyperlink>
                  <w:r w:rsidR="00C21C15">
                    <w:rPr>
                      <w:rFonts w:ascii="Arial" w:eastAsia="Times New Roman" w:hAnsi="Arial" w:cs="Arial"/>
                      <w:color w:val="467886"/>
                    </w:rPr>
                    <w:t>:</w:t>
                  </w:r>
                  <w:r w:rsidR="00732956">
                    <w:rPr>
                      <w:rFonts w:ascii="Arial" w:eastAsia="Times New Roman" w:hAnsi="Arial" w:cs="Arial"/>
                      <w:color w:val="467886"/>
                    </w:rPr>
                    <w:t xml:space="preserve"> </w:t>
                  </w:r>
                  <w:proofErr w:type="spellStart"/>
                  <w:r w:rsidR="00732956">
                    <w:rPr>
                      <w:rFonts w:ascii="Arial" w:eastAsia="Times New Roman" w:hAnsi="Arial" w:cs="Arial"/>
                      <w:color w:val="467886"/>
                    </w:rPr>
                    <w:t>cond</w:t>
                  </w:r>
                  <w:proofErr w:type="spellEnd"/>
                  <w:r w:rsidR="00732956">
                    <w:rPr>
                      <w:rFonts w:ascii="Arial" w:eastAsia="Times New Roman" w:hAnsi="Arial" w:cs="Arial"/>
                      <w:color w:val="467886"/>
                    </w:rPr>
                    <w:t xml:space="preserve"> approve</w:t>
                  </w:r>
                </w:p>
              </w:tc>
            </w:tr>
            <w:tr w:rsidR="00115C2E" w:rsidRPr="00115C2E" w14:paraId="2DFB1EEB" w14:textId="77777777" w:rsidTr="00115C2E">
              <w:trPr>
                <w:trHeight w:val="285"/>
              </w:trPr>
              <w:tc>
                <w:tcPr>
                  <w:tcW w:w="9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041F905" w14:textId="299E34FC" w:rsidR="00115C2E" w:rsidRPr="00115C2E" w:rsidRDefault="00110B6D" w:rsidP="00115C2E">
                  <w:pPr>
                    <w:spacing w:after="0" w:line="240" w:lineRule="auto"/>
                    <w:rPr>
                      <w:rFonts w:ascii="Arial" w:eastAsia="Times New Roman" w:hAnsi="Arial" w:cs="Arial"/>
                      <w:color w:val="467886"/>
                    </w:rPr>
                  </w:pPr>
                  <w:hyperlink r:id="rId23" w:anchor="/courses/view/6557a066100574072d68685e" w:history="1">
                    <w:r w:rsidR="00115C2E" w:rsidRPr="00CC7A72">
                      <w:rPr>
                        <w:rFonts w:ascii="Arial" w:eastAsia="Times New Roman" w:hAnsi="Arial" w:cs="Arial"/>
                        <w:color w:val="467886"/>
                      </w:rPr>
                      <w:t>CLNS 602</w:t>
                    </w:r>
                  </w:hyperlink>
                  <w:r w:rsidR="00C21C15">
                    <w:rPr>
                      <w:rFonts w:ascii="Arial" w:eastAsia="Times New Roman" w:hAnsi="Arial" w:cs="Arial"/>
                      <w:color w:val="467886"/>
                    </w:rPr>
                    <w:t>:</w:t>
                  </w:r>
                  <w:r w:rsidR="00732956">
                    <w:rPr>
                      <w:rFonts w:ascii="Arial" w:eastAsia="Times New Roman" w:hAnsi="Arial" w:cs="Arial"/>
                      <w:color w:val="467886"/>
                    </w:rPr>
                    <w:t xml:space="preserve"> </w:t>
                  </w:r>
                  <w:proofErr w:type="spellStart"/>
                  <w:r w:rsidR="00732956">
                    <w:rPr>
                      <w:rFonts w:ascii="Arial" w:eastAsia="Times New Roman" w:hAnsi="Arial" w:cs="Arial"/>
                      <w:color w:val="467886"/>
                    </w:rPr>
                    <w:t>cond</w:t>
                  </w:r>
                  <w:proofErr w:type="spellEnd"/>
                  <w:r w:rsidR="00732956">
                    <w:rPr>
                      <w:rFonts w:ascii="Arial" w:eastAsia="Times New Roman" w:hAnsi="Arial" w:cs="Arial"/>
                      <w:color w:val="467886"/>
                    </w:rPr>
                    <w:t xml:space="preserve"> approve</w:t>
                  </w:r>
                </w:p>
              </w:tc>
            </w:tr>
            <w:tr w:rsidR="00115C2E" w:rsidRPr="00115C2E" w14:paraId="7C878522" w14:textId="77777777" w:rsidTr="00115C2E">
              <w:trPr>
                <w:trHeight w:val="285"/>
              </w:trPr>
              <w:tc>
                <w:tcPr>
                  <w:tcW w:w="9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DDE42E" w14:textId="0DACEC91" w:rsidR="00115C2E" w:rsidRPr="00115C2E" w:rsidRDefault="00110B6D" w:rsidP="00115C2E">
                  <w:pPr>
                    <w:spacing w:after="0" w:line="240" w:lineRule="auto"/>
                    <w:rPr>
                      <w:rFonts w:ascii="Arial" w:eastAsia="Times New Roman" w:hAnsi="Arial" w:cs="Arial"/>
                      <w:color w:val="467886"/>
                    </w:rPr>
                  </w:pPr>
                  <w:hyperlink r:id="rId24" w:anchor="/courses/view/6557a2b409263206e4363c9d" w:history="1">
                    <w:r w:rsidR="00115C2E" w:rsidRPr="00CC7A72">
                      <w:rPr>
                        <w:rFonts w:ascii="Arial" w:eastAsia="Times New Roman" w:hAnsi="Arial" w:cs="Arial"/>
                        <w:color w:val="467886"/>
                      </w:rPr>
                      <w:t>CLNS 873</w:t>
                    </w:r>
                  </w:hyperlink>
                  <w:r w:rsidR="00C21C15">
                    <w:rPr>
                      <w:rFonts w:ascii="Arial" w:eastAsia="Times New Roman" w:hAnsi="Arial" w:cs="Arial"/>
                      <w:color w:val="467886"/>
                    </w:rPr>
                    <w:t>:</w:t>
                  </w:r>
                  <w:r w:rsidR="00732956">
                    <w:rPr>
                      <w:rFonts w:ascii="Arial" w:eastAsia="Times New Roman" w:hAnsi="Arial" w:cs="Arial"/>
                      <w:color w:val="467886"/>
                    </w:rPr>
                    <w:t xml:space="preserve"> approved</w:t>
                  </w:r>
                </w:p>
              </w:tc>
            </w:tr>
            <w:tr w:rsidR="00115C2E" w:rsidRPr="00115C2E" w14:paraId="306FAC3A" w14:textId="77777777" w:rsidTr="00115C2E">
              <w:trPr>
                <w:trHeight w:val="285"/>
              </w:trPr>
              <w:tc>
                <w:tcPr>
                  <w:tcW w:w="9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60B740A" w14:textId="66E2F7E9" w:rsidR="00115C2E" w:rsidRPr="00115C2E" w:rsidRDefault="00110B6D" w:rsidP="00115C2E">
                  <w:pPr>
                    <w:spacing w:after="0" w:line="240" w:lineRule="auto"/>
                    <w:rPr>
                      <w:rFonts w:ascii="Arial" w:eastAsia="Times New Roman" w:hAnsi="Arial" w:cs="Arial"/>
                      <w:color w:val="467886"/>
                    </w:rPr>
                  </w:pPr>
                  <w:hyperlink r:id="rId25" w:anchor="/courses/view/6543b03f683337bc473264cd" w:history="1">
                    <w:r w:rsidR="00115C2E" w:rsidRPr="00CC7A72">
                      <w:rPr>
                        <w:rFonts w:ascii="Arial" w:eastAsia="Times New Roman" w:hAnsi="Arial" w:cs="Arial"/>
                        <w:color w:val="467886"/>
                      </w:rPr>
                      <w:t>CLNS 925</w:t>
                    </w:r>
                  </w:hyperlink>
                  <w:r w:rsidR="00C21C15">
                    <w:rPr>
                      <w:rFonts w:ascii="Arial" w:eastAsia="Times New Roman" w:hAnsi="Arial" w:cs="Arial"/>
                      <w:color w:val="467886"/>
                    </w:rPr>
                    <w:t xml:space="preserve">: </w:t>
                  </w:r>
                  <w:r w:rsidR="00732956">
                    <w:rPr>
                      <w:rFonts w:ascii="Arial" w:eastAsia="Times New Roman" w:hAnsi="Arial" w:cs="Arial"/>
                      <w:color w:val="467886"/>
                    </w:rPr>
                    <w:t>approved</w:t>
                  </w:r>
                </w:p>
              </w:tc>
            </w:tr>
            <w:tr w:rsidR="00115C2E" w:rsidRPr="00115C2E" w14:paraId="72EC6185" w14:textId="77777777" w:rsidTr="00115C2E">
              <w:trPr>
                <w:trHeight w:val="285"/>
              </w:trPr>
              <w:tc>
                <w:tcPr>
                  <w:tcW w:w="9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2F0C01" w14:textId="27BA16BC" w:rsidR="00115C2E" w:rsidRPr="00115C2E" w:rsidRDefault="00110B6D" w:rsidP="00115C2E">
                  <w:pPr>
                    <w:spacing w:after="0" w:line="240" w:lineRule="auto"/>
                    <w:rPr>
                      <w:rFonts w:ascii="Arial" w:eastAsia="Times New Roman" w:hAnsi="Arial" w:cs="Arial"/>
                      <w:color w:val="467886"/>
                    </w:rPr>
                  </w:pPr>
                  <w:hyperlink r:id="rId26" w:anchor="/courses/view/651b38b443a5181255e8d225" w:history="1">
                    <w:r w:rsidR="00115C2E" w:rsidRPr="00CC7A72">
                      <w:rPr>
                        <w:rFonts w:ascii="Arial" w:eastAsia="Times New Roman" w:hAnsi="Arial" w:cs="Arial"/>
                        <w:color w:val="467886"/>
                      </w:rPr>
                      <w:t>ECE 402</w:t>
                    </w:r>
                  </w:hyperlink>
                  <w:r w:rsidR="00732956">
                    <w:rPr>
                      <w:rFonts w:ascii="Arial" w:eastAsia="Times New Roman" w:hAnsi="Arial" w:cs="Arial"/>
                      <w:color w:val="467886"/>
                    </w:rPr>
                    <w:t>:</w:t>
                  </w:r>
                  <w:r w:rsidR="00275751">
                    <w:rPr>
                      <w:rFonts w:ascii="Arial" w:eastAsia="Times New Roman" w:hAnsi="Arial" w:cs="Arial"/>
                      <w:color w:val="467886"/>
                    </w:rPr>
                    <w:t xml:space="preserve"> </w:t>
                  </w:r>
                  <w:proofErr w:type="spellStart"/>
                  <w:r w:rsidR="00275751">
                    <w:rPr>
                      <w:rFonts w:ascii="Arial" w:eastAsia="Times New Roman" w:hAnsi="Arial" w:cs="Arial"/>
                      <w:color w:val="467886"/>
                    </w:rPr>
                    <w:t>cond</w:t>
                  </w:r>
                  <w:proofErr w:type="spellEnd"/>
                  <w:r w:rsidR="00275751">
                    <w:rPr>
                      <w:rFonts w:ascii="Arial" w:eastAsia="Times New Roman" w:hAnsi="Arial" w:cs="Arial"/>
                      <w:color w:val="467886"/>
                    </w:rPr>
                    <w:t xml:space="preserve"> approve</w:t>
                  </w:r>
                </w:p>
              </w:tc>
            </w:tr>
            <w:tr w:rsidR="00115C2E" w:rsidRPr="00115C2E" w14:paraId="75CEB403" w14:textId="77777777" w:rsidTr="00115C2E">
              <w:trPr>
                <w:trHeight w:val="285"/>
              </w:trPr>
              <w:tc>
                <w:tcPr>
                  <w:tcW w:w="9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661F61" w14:textId="782C36E0" w:rsidR="00115C2E" w:rsidRPr="00115C2E" w:rsidRDefault="00110B6D" w:rsidP="00115C2E">
                  <w:pPr>
                    <w:spacing w:after="0" w:line="240" w:lineRule="auto"/>
                    <w:rPr>
                      <w:rFonts w:ascii="Arial" w:eastAsia="Times New Roman" w:hAnsi="Arial" w:cs="Arial"/>
                      <w:color w:val="467886"/>
                    </w:rPr>
                  </w:pPr>
                  <w:hyperlink r:id="rId27" w:anchor="/courses/view/652ef96246734b3391906752" w:history="1">
                    <w:r w:rsidR="00115C2E" w:rsidRPr="00CC7A72">
                      <w:rPr>
                        <w:rFonts w:ascii="Arial" w:eastAsia="Times New Roman" w:hAnsi="Arial" w:cs="Arial"/>
                        <w:color w:val="467886"/>
                      </w:rPr>
                      <w:t>ECE 521</w:t>
                    </w:r>
                  </w:hyperlink>
                  <w:r w:rsidR="00732956">
                    <w:rPr>
                      <w:rFonts w:ascii="Arial" w:eastAsia="Times New Roman" w:hAnsi="Arial" w:cs="Arial"/>
                      <w:color w:val="467886"/>
                    </w:rPr>
                    <w:t xml:space="preserve">: </w:t>
                  </w:r>
                  <w:proofErr w:type="spellStart"/>
                  <w:r w:rsidR="00732956">
                    <w:rPr>
                      <w:rFonts w:ascii="Arial" w:eastAsia="Times New Roman" w:hAnsi="Arial" w:cs="Arial"/>
                      <w:color w:val="467886"/>
                    </w:rPr>
                    <w:t>cond</w:t>
                  </w:r>
                  <w:proofErr w:type="spellEnd"/>
                  <w:r w:rsidR="00732956">
                    <w:rPr>
                      <w:rFonts w:ascii="Arial" w:eastAsia="Times New Roman" w:hAnsi="Arial" w:cs="Arial"/>
                      <w:color w:val="467886"/>
                    </w:rPr>
                    <w:t xml:space="preserve"> approve</w:t>
                  </w:r>
                </w:p>
              </w:tc>
            </w:tr>
            <w:tr w:rsidR="00115C2E" w:rsidRPr="00115C2E" w14:paraId="51C9862F" w14:textId="77777777" w:rsidTr="00115C2E">
              <w:trPr>
                <w:trHeight w:val="285"/>
              </w:trPr>
              <w:tc>
                <w:tcPr>
                  <w:tcW w:w="9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DCC6F6" w14:textId="206A8A01" w:rsidR="00115C2E" w:rsidRPr="00115C2E" w:rsidRDefault="00110B6D" w:rsidP="00115C2E">
                  <w:pPr>
                    <w:spacing w:after="0" w:line="240" w:lineRule="auto"/>
                    <w:rPr>
                      <w:rFonts w:ascii="Arial" w:eastAsia="Times New Roman" w:hAnsi="Arial" w:cs="Arial"/>
                      <w:color w:val="467886"/>
                    </w:rPr>
                  </w:pPr>
                  <w:hyperlink r:id="rId28" w:anchor="/courses/view/636e74f72b97ea71f6a7b598" w:history="1">
                    <w:r w:rsidR="00115C2E" w:rsidRPr="00CC7A72">
                      <w:rPr>
                        <w:rFonts w:ascii="Arial" w:eastAsia="Times New Roman" w:hAnsi="Arial" w:cs="Arial"/>
                        <w:color w:val="467886"/>
                      </w:rPr>
                      <w:t>GEOG 465</w:t>
                    </w:r>
                  </w:hyperlink>
                  <w:r w:rsidR="00275751">
                    <w:rPr>
                      <w:rFonts w:ascii="Arial" w:eastAsia="Times New Roman" w:hAnsi="Arial" w:cs="Arial"/>
                      <w:color w:val="467886"/>
                    </w:rPr>
                    <w:t>: approved</w:t>
                  </w:r>
                </w:p>
              </w:tc>
            </w:tr>
            <w:tr w:rsidR="00115C2E" w:rsidRPr="00115C2E" w14:paraId="03B97A7B" w14:textId="77777777" w:rsidTr="00115C2E">
              <w:trPr>
                <w:trHeight w:val="285"/>
              </w:trPr>
              <w:tc>
                <w:tcPr>
                  <w:tcW w:w="9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029FCE" w14:textId="6B1E1A83" w:rsidR="00115C2E" w:rsidRPr="00115C2E" w:rsidRDefault="00110B6D" w:rsidP="00115C2E">
                  <w:pPr>
                    <w:spacing w:after="0" w:line="240" w:lineRule="auto"/>
                    <w:rPr>
                      <w:rFonts w:ascii="Arial" w:eastAsia="Times New Roman" w:hAnsi="Arial" w:cs="Arial"/>
                      <w:color w:val="467886"/>
                    </w:rPr>
                  </w:pPr>
                  <w:hyperlink r:id="rId29" w:anchor="/courses/view/64e78cfae15aece00e681356" w:history="1">
                    <w:r w:rsidR="00115C2E" w:rsidRPr="00CC7A72">
                      <w:rPr>
                        <w:rFonts w:ascii="Arial" w:eastAsia="Times New Roman" w:hAnsi="Arial" w:cs="Arial"/>
                        <w:color w:val="467886"/>
                      </w:rPr>
                      <w:t>LING 562</w:t>
                    </w:r>
                  </w:hyperlink>
                  <w:r w:rsidR="009A1AAE">
                    <w:rPr>
                      <w:rFonts w:ascii="Arial" w:eastAsia="Times New Roman" w:hAnsi="Arial" w:cs="Arial"/>
                      <w:color w:val="467886"/>
                    </w:rPr>
                    <w:t>: approved</w:t>
                  </w:r>
                </w:p>
              </w:tc>
            </w:tr>
            <w:tr w:rsidR="00115C2E" w:rsidRPr="00115C2E" w14:paraId="7571C274" w14:textId="77777777" w:rsidTr="00115C2E">
              <w:trPr>
                <w:trHeight w:val="285"/>
              </w:trPr>
              <w:tc>
                <w:tcPr>
                  <w:tcW w:w="9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D9C6F96" w14:textId="5D11DC29" w:rsidR="00115C2E" w:rsidRPr="00115C2E" w:rsidRDefault="00110B6D" w:rsidP="00115C2E">
                  <w:pPr>
                    <w:spacing w:after="0" w:line="240" w:lineRule="auto"/>
                    <w:rPr>
                      <w:rFonts w:ascii="Arial" w:eastAsia="Times New Roman" w:hAnsi="Arial" w:cs="Arial"/>
                      <w:color w:val="467886"/>
                    </w:rPr>
                  </w:pPr>
                  <w:hyperlink r:id="rId30" w:anchor="/courses/view/631a62b264e0cb86625744e3" w:history="1">
                    <w:r w:rsidR="00115C2E" w:rsidRPr="00CC7A72">
                      <w:rPr>
                        <w:rFonts w:ascii="Arial" w:eastAsia="Times New Roman" w:hAnsi="Arial" w:cs="Arial"/>
                        <w:color w:val="467886"/>
                      </w:rPr>
                      <w:t>ME 445</w:t>
                    </w:r>
                  </w:hyperlink>
                  <w:r w:rsidR="009A1AAE">
                    <w:rPr>
                      <w:rFonts w:ascii="Arial" w:eastAsia="Times New Roman" w:hAnsi="Arial" w:cs="Arial"/>
                      <w:color w:val="467886"/>
                    </w:rPr>
                    <w:t>: approved</w:t>
                  </w:r>
                </w:p>
              </w:tc>
            </w:tr>
            <w:tr w:rsidR="00115C2E" w:rsidRPr="00115C2E" w14:paraId="659A4BFA" w14:textId="77777777" w:rsidTr="00115C2E">
              <w:trPr>
                <w:trHeight w:val="285"/>
              </w:trPr>
              <w:tc>
                <w:tcPr>
                  <w:tcW w:w="9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83DCAD0" w14:textId="743B246D" w:rsidR="00115C2E" w:rsidRPr="00115C2E" w:rsidRDefault="00110B6D" w:rsidP="00115C2E">
                  <w:pPr>
                    <w:spacing w:after="0" w:line="240" w:lineRule="auto"/>
                    <w:rPr>
                      <w:rFonts w:ascii="Arial" w:eastAsia="Times New Roman" w:hAnsi="Arial" w:cs="Arial"/>
                      <w:color w:val="467886"/>
                    </w:rPr>
                  </w:pPr>
                  <w:hyperlink r:id="rId31" w:anchor="/courses/view/631a6b870bb7c62232a11c3c" w:history="1">
                    <w:r w:rsidR="00115C2E" w:rsidRPr="00CC7A72">
                      <w:rPr>
                        <w:rFonts w:ascii="Arial" w:eastAsia="Times New Roman" w:hAnsi="Arial" w:cs="Arial"/>
                        <w:color w:val="467886"/>
                      </w:rPr>
                      <w:t>ME 446</w:t>
                    </w:r>
                  </w:hyperlink>
                  <w:r w:rsidR="009A1AAE">
                    <w:rPr>
                      <w:rFonts w:ascii="Arial" w:eastAsia="Times New Roman" w:hAnsi="Arial" w:cs="Arial"/>
                      <w:color w:val="467886"/>
                    </w:rPr>
                    <w:t>: approved</w:t>
                  </w:r>
                </w:p>
              </w:tc>
            </w:tr>
            <w:tr w:rsidR="00115C2E" w:rsidRPr="00115C2E" w14:paraId="1A9463C4" w14:textId="77777777" w:rsidTr="00115C2E">
              <w:trPr>
                <w:trHeight w:val="285"/>
              </w:trPr>
              <w:tc>
                <w:tcPr>
                  <w:tcW w:w="9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619B6C" w14:textId="47A19FC8" w:rsidR="00115C2E" w:rsidRPr="00115C2E" w:rsidRDefault="00110B6D" w:rsidP="00115C2E">
                  <w:pPr>
                    <w:spacing w:after="0" w:line="240" w:lineRule="auto"/>
                    <w:rPr>
                      <w:rFonts w:ascii="Arial" w:eastAsia="Times New Roman" w:hAnsi="Arial" w:cs="Arial"/>
                      <w:color w:val="467886"/>
                    </w:rPr>
                  </w:pPr>
                  <w:hyperlink r:id="rId32" w:anchor="/courses/view/6336fcc897a79a8ab25d7be3" w:history="1">
                    <w:r w:rsidR="00115C2E" w:rsidRPr="00CC7A72">
                      <w:rPr>
                        <w:rFonts w:ascii="Arial" w:eastAsia="Times New Roman" w:hAnsi="Arial" w:cs="Arial"/>
                        <w:color w:val="467886"/>
                      </w:rPr>
                      <w:t>ME 479</w:t>
                    </w:r>
                  </w:hyperlink>
                  <w:r w:rsidR="009A1AAE">
                    <w:rPr>
                      <w:rFonts w:ascii="Arial" w:eastAsia="Times New Roman" w:hAnsi="Arial" w:cs="Arial"/>
                      <w:color w:val="467886"/>
                    </w:rPr>
                    <w:t xml:space="preserve">: </w:t>
                  </w:r>
                  <w:proofErr w:type="spellStart"/>
                  <w:r w:rsidR="009A1AAE">
                    <w:rPr>
                      <w:rFonts w:ascii="Arial" w:eastAsia="Times New Roman" w:hAnsi="Arial" w:cs="Arial"/>
                      <w:color w:val="467886"/>
                    </w:rPr>
                    <w:t>cond</w:t>
                  </w:r>
                  <w:proofErr w:type="spellEnd"/>
                  <w:r w:rsidR="009A1AAE">
                    <w:rPr>
                      <w:rFonts w:ascii="Arial" w:eastAsia="Times New Roman" w:hAnsi="Arial" w:cs="Arial"/>
                      <w:color w:val="467886"/>
                    </w:rPr>
                    <w:t xml:space="preserve"> approve</w:t>
                  </w:r>
                </w:p>
              </w:tc>
            </w:tr>
            <w:tr w:rsidR="00115C2E" w:rsidRPr="00115C2E" w14:paraId="016C219C" w14:textId="77777777" w:rsidTr="00115C2E">
              <w:trPr>
                <w:trHeight w:val="285"/>
              </w:trPr>
              <w:tc>
                <w:tcPr>
                  <w:tcW w:w="9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C40E79" w14:textId="5F8CA74B" w:rsidR="00115C2E" w:rsidRPr="00115C2E" w:rsidRDefault="00110B6D" w:rsidP="00115C2E">
                  <w:pPr>
                    <w:spacing w:after="0" w:line="240" w:lineRule="auto"/>
                    <w:rPr>
                      <w:rFonts w:ascii="Arial" w:eastAsia="Times New Roman" w:hAnsi="Arial" w:cs="Arial"/>
                      <w:color w:val="467886"/>
                    </w:rPr>
                  </w:pPr>
                  <w:hyperlink r:id="rId33" w:anchor="/courses/view/6536da90992d41f5661dee14" w:history="1">
                    <w:r w:rsidR="00115C2E" w:rsidRPr="00CC7A72">
                      <w:rPr>
                        <w:rFonts w:ascii="Arial" w:eastAsia="Times New Roman" w:hAnsi="Arial" w:cs="Arial"/>
                        <w:color w:val="467886"/>
                      </w:rPr>
                      <w:t>ME 487</w:t>
                    </w:r>
                  </w:hyperlink>
                  <w:r w:rsidR="009A1AAE">
                    <w:rPr>
                      <w:rFonts w:ascii="Arial" w:eastAsia="Times New Roman" w:hAnsi="Arial" w:cs="Arial"/>
                      <w:color w:val="467886"/>
                    </w:rPr>
                    <w:t>: approved</w:t>
                  </w:r>
                </w:p>
              </w:tc>
            </w:tr>
            <w:tr w:rsidR="00115C2E" w:rsidRPr="00115C2E" w14:paraId="505231E7" w14:textId="77777777" w:rsidTr="00115C2E">
              <w:trPr>
                <w:trHeight w:val="285"/>
              </w:trPr>
              <w:tc>
                <w:tcPr>
                  <w:tcW w:w="9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A55247" w14:textId="58C582CD" w:rsidR="00115C2E" w:rsidRPr="00115C2E" w:rsidRDefault="00110B6D" w:rsidP="00115C2E">
                  <w:pPr>
                    <w:spacing w:after="0" w:line="240" w:lineRule="auto"/>
                    <w:rPr>
                      <w:rFonts w:ascii="Arial" w:eastAsia="Times New Roman" w:hAnsi="Arial" w:cs="Arial"/>
                      <w:color w:val="467886"/>
                    </w:rPr>
                  </w:pPr>
                  <w:hyperlink r:id="rId34" w:anchor="/courses/view/641922313f2ed344f9d39035" w:history="1">
                    <w:r w:rsidR="00115C2E" w:rsidRPr="00732956">
                      <w:rPr>
                        <w:rFonts w:ascii="Arial" w:eastAsia="Times New Roman" w:hAnsi="Arial" w:cs="Arial"/>
                        <w:color w:val="467886"/>
                      </w:rPr>
                      <w:t>PHRM 595</w:t>
                    </w:r>
                  </w:hyperlink>
                  <w:r w:rsidR="00273F1A">
                    <w:rPr>
                      <w:rFonts w:ascii="Arial" w:eastAsia="Times New Roman" w:hAnsi="Arial" w:cs="Arial"/>
                      <w:color w:val="467886"/>
                    </w:rPr>
                    <w:t>: approved</w:t>
                  </w:r>
                </w:p>
              </w:tc>
            </w:tr>
            <w:tr w:rsidR="00115C2E" w:rsidRPr="00115C2E" w14:paraId="556B70C7" w14:textId="77777777" w:rsidTr="00115C2E">
              <w:trPr>
                <w:trHeight w:val="285"/>
              </w:trPr>
              <w:tc>
                <w:tcPr>
                  <w:tcW w:w="9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C514906" w14:textId="334CD198" w:rsidR="00115C2E" w:rsidRPr="00115C2E" w:rsidRDefault="00110B6D" w:rsidP="00115C2E">
                  <w:pPr>
                    <w:spacing w:after="0" w:line="240" w:lineRule="auto"/>
                    <w:rPr>
                      <w:rFonts w:ascii="Arial" w:eastAsia="Times New Roman" w:hAnsi="Arial" w:cs="Arial"/>
                      <w:color w:val="467886"/>
                    </w:rPr>
                  </w:pPr>
                  <w:hyperlink r:id="rId35" w:anchor="/courses/view/65394f0e6685362fbe996391" w:history="1">
                    <w:r w:rsidR="00115C2E" w:rsidRPr="00CC7A72">
                      <w:rPr>
                        <w:rFonts w:ascii="Arial" w:eastAsia="Times New Roman" w:hAnsi="Arial" w:cs="Arial"/>
                        <w:color w:val="467886"/>
                      </w:rPr>
                      <w:t>SOCI 524</w:t>
                    </w:r>
                  </w:hyperlink>
                  <w:r w:rsidR="00B47273">
                    <w:rPr>
                      <w:rFonts w:ascii="Arial" w:eastAsia="Times New Roman" w:hAnsi="Arial" w:cs="Arial"/>
                      <w:color w:val="467886"/>
                    </w:rPr>
                    <w:t xml:space="preserve">: </w:t>
                  </w:r>
                  <w:proofErr w:type="spellStart"/>
                  <w:r w:rsidR="00DB0073">
                    <w:rPr>
                      <w:rFonts w:ascii="Arial" w:eastAsia="Times New Roman" w:hAnsi="Arial" w:cs="Arial"/>
                      <w:color w:val="467886"/>
                    </w:rPr>
                    <w:t>cond</w:t>
                  </w:r>
                  <w:proofErr w:type="spellEnd"/>
                  <w:r w:rsidR="00DB0073">
                    <w:rPr>
                      <w:rFonts w:ascii="Arial" w:eastAsia="Times New Roman" w:hAnsi="Arial" w:cs="Arial"/>
                      <w:color w:val="467886"/>
                    </w:rPr>
                    <w:t xml:space="preserve"> approve continued</w:t>
                  </w:r>
                </w:p>
              </w:tc>
            </w:tr>
            <w:tr w:rsidR="00115C2E" w:rsidRPr="00115C2E" w14:paraId="4161DED1" w14:textId="77777777" w:rsidTr="00115C2E">
              <w:trPr>
                <w:trHeight w:val="285"/>
              </w:trPr>
              <w:tc>
                <w:tcPr>
                  <w:tcW w:w="9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D2570A" w14:textId="7D899C9E" w:rsidR="00115C2E" w:rsidRPr="00115C2E" w:rsidRDefault="00110B6D" w:rsidP="00115C2E">
                  <w:pPr>
                    <w:spacing w:after="0" w:line="240" w:lineRule="auto"/>
                    <w:rPr>
                      <w:rFonts w:ascii="Arial" w:eastAsia="Times New Roman" w:hAnsi="Arial" w:cs="Arial"/>
                      <w:color w:val="467886"/>
                    </w:rPr>
                  </w:pPr>
                  <w:hyperlink r:id="rId36" w:anchor="/courses/view/653966029faea56751c42d19" w:history="1">
                    <w:r w:rsidR="00115C2E" w:rsidRPr="00CC7A72">
                      <w:rPr>
                        <w:rFonts w:ascii="Arial" w:eastAsia="Times New Roman" w:hAnsi="Arial" w:cs="Arial"/>
                        <w:color w:val="467886"/>
                      </w:rPr>
                      <w:t>SOCI 525</w:t>
                    </w:r>
                  </w:hyperlink>
                  <w:r w:rsidR="00B47273">
                    <w:rPr>
                      <w:rFonts w:ascii="Arial" w:eastAsia="Times New Roman" w:hAnsi="Arial" w:cs="Arial"/>
                      <w:color w:val="467886"/>
                    </w:rPr>
                    <w:t>:</w:t>
                  </w:r>
                  <w:r w:rsidR="00DB0073">
                    <w:rPr>
                      <w:rFonts w:ascii="Arial" w:eastAsia="Times New Roman" w:hAnsi="Arial" w:cs="Arial"/>
                      <w:color w:val="467886"/>
                    </w:rPr>
                    <w:t xml:space="preserve"> </w:t>
                  </w:r>
                  <w:proofErr w:type="spellStart"/>
                  <w:r w:rsidR="00DB0073">
                    <w:rPr>
                      <w:rFonts w:ascii="Arial" w:eastAsia="Times New Roman" w:hAnsi="Arial" w:cs="Arial"/>
                      <w:color w:val="467886"/>
                    </w:rPr>
                    <w:t>cond</w:t>
                  </w:r>
                  <w:proofErr w:type="spellEnd"/>
                  <w:r w:rsidR="00DB0073">
                    <w:rPr>
                      <w:rFonts w:ascii="Arial" w:eastAsia="Times New Roman" w:hAnsi="Arial" w:cs="Arial"/>
                      <w:color w:val="467886"/>
                    </w:rPr>
                    <w:t xml:space="preserve"> approve</w:t>
                  </w:r>
                </w:p>
              </w:tc>
            </w:tr>
          </w:tbl>
          <w:p w14:paraId="2EA1051E" w14:textId="19CF8B4D" w:rsidR="003139C8" w:rsidRPr="003139C8" w:rsidRDefault="003139C8" w:rsidP="003139C8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</w:tr>
      <w:tr w:rsidR="003139C8" w:rsidRPr="003139C8" w14:paraId="593CA0C2" w14:textId="77777777" w:rsidTr="00115C2E">
        <w:trPr>
          <w:trHeight w:val="300"/>
        </w:trPr>
        <w:tc>
          <w:tcPr>
            <w:tcW w:w="9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44A7A" w14:textId="4EA4849A" w:rsidR="00115C2E" w:rsidRDefault="00115C2E" w:rsidP="003139C8">
            <w:pPr>
              <w:spacing w:after="0" w:line="240" w:lineRule="auto"/>
            </w:pPr>
            <w:r>
              <w:lastRenderedPageBreak/>
              <w:t>Previously Tabled (2/9/24)</w:t>
            </w:r>
          </w:p>
          <w:p w14:paraId="138E681B" w14:textId="308F7CDB" w:rsidR="003139C8" w:rsidRPr="003139C8" w:rsidRDefault="00110B6D" w:rsidP="003139C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37" w:anchor="/courses/view/65315d335987ab1a50eb6113" w:history="1">
              <w:r w:rsidR="003139C8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>LA 1411</w:t>
              </w:r>
            </w:hyperlink>
            <w:r w:rsidR="00782BDC">
              <w:rPr>
                <w:rFonts w:ascii="Calibri" w:eastAsia="Times New Roman" w:hAnsi="Calibri" w:cs="Calibri"/>
              </w:rPr>
              <w:t xml:space="preserve"> Tabled</w:t>
            </w:r>
            <w:r w:rsidR="009A1AAE">
              <w:rPr>
                <w:rFonts w:ascii="Calibri" w:eastAsia="Times New Roman" w:hAnsi="Calibri" w:cs="Calibri"/>
              </w:rPr>
              <w:t>: approved 3/8/24</w:t>
            </w:r>
          </w:p>
        </w:tc>
      </w:tr>
      <w:tr w:rsidR="003139C8" w:rsidRPr="003139C8" w14:paraId="68374D03" w14:textId="77777777" w:rsidTr="00115C2E">
        <w:trPr>
          <w:trHeight w:val="300"/>
        </w:trPr>
        <w:tc>
          <w:tcPr>
            <w:tcW w:w="9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02139" w14:textId="26334173" w:rsidR="003139C8" w:rsidRPr="003139C8" w:rsidRDefault="00110B6D" w:rsidP="003139C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38" w:anchor="/courses/view/6536af8c4bfd8fc25cff9e88" w:history="1">
              <w:r w:rsidR="003139C8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>LA 1412</w:t>
              </w:r>
            </w:hyperlink>
            <w:r w:rsidR="00782BDC">
              <w:rPr>
                <w:rFonts w:ascii="Calibri" w:eastAsia="Times New Roman" w:hAnsi="Calibri" w:cs="Calibri"/>
                <w:color w:val="0563C1"/>
                <w:u w:val="single"/>
              </w:rPr>
              <w:t xml:space="preserve"> </w:t>
            </w:r>
            <w:r w:rsidR="00782BDC">
              <w:rPr>
                <w:rFonts w:ascii="Calibri" w:eastAsia="Times New Roman" w:hAnsi="Calibri" w:cs="Calibri"/>
              </w:rPr>
              <w:t>Tabled</w:t>
            </w:r>
            <w:r w:rsidR="009A1AAE">
              <w:rPr>
                <w:rFonts w:ascii="Calibri" w:eastAsia="Times New Roman" w:hAnsi="Calibri" w:cs="Calibri"/>
              </w:rPr>
              <w:t>: approved 3/8/24</w:t>
            </w:r>
          </w:p>
        </w:tc>
      </w:tr>
      <w:tr w:rsidR="003139C8" w:rsidRPr="003139C8" w14:paraId="086B29C2" w14:textId="77777777" w:rsidTr="00115C2E">
        <w:trPr>
          <w:trHeight w:val="300"/>
        </w:trPr>
        <w:tc>
          <w:tcPr>
            <w:tcW w:w="9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26CF8" w14:textId="5CD4BE61" w:rsidR="003139C8" w:rsidRPr="003139C8" w:rsidRDefault="00110B6D" w:rsidP="003139C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39" w:anchor="/courses/view/6536b3d7646e966c2162fa01" w:history="1">
              <w:r w:rsidR="003139C8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>LA 301</w:t>
              </w:r>
            </w:hyperlink>
            <w:r w:rsidR="00782BDC">
              <w:rPr>
                <w:rFonts w:ascii="Calibri" w:eastAsia="Times New Roman" w:hAnsi="Calibri" w:cs="Calibri"/>
              </w:rPr>
              <w:t xml:space="preserve"> Tabled</w:t>
            </w:r>
          </w:p>
        </w:tc>
      </w:tr>
      <w:tr w:rsidR="003139C8" w:rsidRPr="003139C8" w14:paraId="7D23C2E3" w14:textId="77777777" w:rsidTr="00115C2E">
        <w:trPr>
          <w:trHeight w:val="300"/>
        </w:trPr>
        <w:tc>
          <w:tcPr>
            <w:tcW w:w="9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DABC8" w14:textId="39549DD4" w:rsidR="003139C8" w:rsidRPr="003139C8" w:rsidRDefault="00110B6D" w:rsidP="003139C8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40" w:anchor="/courses/view/6536b5654bfd8f812dff9ee3" w:history="1">
              <w:r w:rsidR="003139C8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>LA 302</w:t>
              </w:r>
            </w:hyperlink>
            <w:r w:rsidR="00782BDC">
              <w:rPr>
                <w:rFonts w:ascii="Calibri" w:eastAsia="Times New Roman" w:hAnsi="Calibri" w:cs="Calibri"/>
                <w:color w:val="0563C1"/>
                <w:u w:val="single"/>
              </w:rPr>
              <w:t xml:space="preserve"> </w:t>
            </w:r>
            <w:r w:rsidR="00782BDC">
              <w:rPr>
                <w:rFonts w:ascii="Calibri" w:eastAsia="Times New Roman" w:hAnsi="Calibri" w:cs="Calibri"/>
              </w:rPr>
              <w:t>Tabled</w:t>
            </w:r>
          </w:p>
        </w:tc>
      </w:tr>
      <w:tr w:rsidR="003139C8" w:rsidRPr="003139C8" w14:paraId="5A03A498" w14:textId="77777777" w:rsidTr="00115C2E">
        <w:trPr>
          <w:trHeight w:val="300"/>
        </w:trPr>
        <w:tc>
          <w:tcPr>
            <w:tcW w:w="9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8773F" w14:textId="358BCC9F" w:rsidR="003139C8" w:rsidRPr="003139C8" w:rsidRDefault="00110B6D" w:rsidP="003139C8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41" w:anchor="/courses/view/6536b875646e961ce462fa4e" w:history="1">
              <w:r w:rsidR="003139C8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>LA 403</w:t>
              </w:r>
            </w:hyperlink>
            <w:r w:rsidR="00782BDC">
              <w:rPr>
                <w:rFonts w:ascii="Calibri" w:eastAsia="Times New Roman" w:hAnsi="Calibri" w:cs="Calibri"/>
                <w:color w:val="0563C1"/>
                <w:u w:val="single"/>
              </w:rPr>
              <w:t xml:space="preserve"> </w:t>
            </w:r>
            <w:r w:rsidR="00782BDC">
              <w:rPr>
                <w:rFonts w:ascii="Calibri" w:eastAsia="Times New Roman" w:hAnsi="Calibri" w:cs="Calibri"/>
              </w:rPr>
              <w:t>Tabled</w:t>
            </w:r>
          </w:p>
        </w:tc>
      </w:tr>
      <w:tr w:rsidR="003139C8" w:rsidRPr="003139C8" w14:paraId="7D6B48DD" w14:textId="77777777" w:rsidTr="00115C2E">
        <w:trPr>
          <w:trHeight w:val="300"/>
        </w:trPr>
        <w:tc>
          <w:tcPr>
            <w:tcW w:w="9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E4CF5" w14:textId="5EDCDB19" w:rsidR="003139C8" w:rsidRPr="003139C8" w:rsidRDefault="00110B6D" w:rsidP="003139C8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42" w:anchor="/courses/view/6536bcd4992d4121c31dec52" w:history="1">
              <w:r w:rsidR="003139C8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>LA 404</w:t>
              </w:r>
            </w:hyperlink>
            <w:r w:rsidR="00782BDC">
              <w:rPr>
                <w:rFonts w:ascii="Calibri" w:eastAsia="Times New Roman" w:hAnsi="Calibri" w:cs="Calibri"/>
                <w:color w:val="0563C1"/>
                <w:u w:val="single"/>
              </w:rPr>
              <w:t xml:space="preserve"> </w:t>
            </w:r>
            <w:r w:rsidR="00782BDC">
              <w:rPr>
                <w:rFonts w:ascii="Calibri" w:eastAsia="Times New Roman" w:hAnsi="Calibri" w:cs="Calibri"/>
              </w:rPr>
              <w:t>Tabled</w:t>
            </w:r>
          </w:p>
        </w:tc>
      </w:tr>
      <w:tr w:rsidR="003139C8" w:rsidRPr="003139C8" w14:paraId="371CED94" w14:textId="77777777" w:rsidTr="00115C2E">
        <w:trPr>
          <w:trHeight w:val="300"/>
        </w:trPr>
        <w:tc>
          <w:tcPr>
            <w:tcW w:w="9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73BC7" w14:textId="2E117631" w:rsidR="003139C8" w:rsidRPr="003139C8" w:rsidRDefault="00110B6D" w:rsidP="003139C8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43" w:anchor="/courses/view/653bee27bf66b44c5a306978" w:history="1">
              <w:r w:rsidR="003139C8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>OILS 563</w:t>
              </w:r>
            </w:hyperlink>
            <w:r w:rsidR="00AC3343">
              <w:rPr>
                <w:rFonts w:ascii="Calibri" w:eastAsia="Times New Roman" w:hAnsi="Calibri" w:cs="Calibri"/>
              </w:rPr>
              <w:t xml:space="preserve"> </w:t>
            </w:r>
            <w:r w:rsidR="00E35E77">
              <w:rPr>
                <w:rFonts w:ascii="Calibri" w:eastAsia="Times New Roman" w:hAnsi="Calibri" w:cs="Calibri"/>
              </w:rPr>
              <w:t>Tabled</w:t>
            </w:r>
            <w:r w:rsidR="00E042A5">
              <w:rPr>
                <w:rFonts w:ascii="Calibri" w:eastAsia="Times New Roman" w:hAnsi="Calibri" w:cs="Calibri"/>
              </w:rPr>
              <w:t>: approved 3/8/24</w:t>
            </w:r>
          </w:p>
        </w:tc>
      </w:tr>
      <w:tr w:rsidR="003139C8" w:rsidRPr="003139C8" w14:paraId="19D9770C" w14:textId="77777777" w:rsidTr="00115C2E">
        <w:trPr>
          <w:trHeight w:val="300"/>
        </w:trPr>
        <w:tc>
          <w:tcPr>
            <w:tcW w:w="9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307A7" w14:textId="04E57D43" w:rsidR="003139C8" w:rsidRPr="003139C8" w:rsidRDefault="00110B6D" w:rsidP="003139C8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44" w:anchor="/courses/view/653be6a38bc91a45c92bba81" w:history="1">
              <w:r w:rsidR="003139C8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>OILS 562</w:t>
              </w:r>
            </w:hyperlink>
            <w:r w:rsidR="00AC3343">
              <w:rPr>
                <w:rFonts w:ascii="Calibri" w:eastAsia="Times New Roman" w:hAnsi="Calibri" w:cs="Calibri"/>
              </w:rPr>
              <w:t xml:space="preserve"> </w:t>
            </w:r>
            <w:r w:rsidR="00E35E77">
              <w:rPr>
                <w:rFonts w:ascii="Calibri" w:eastAsia="Times New Roman" w:hAnsi="Calibri" w:cs="Calibri"/>
              </w:rPr>
              <w:t>Tabled</w:t>
            </w:r>
            <w:r w:rsidR="006C6878">
              <w:rPr>
                <w:rFonts w:ascii="Calibri" w:eastAsia="Times New Roman" w:hAnsi="Calibri" w:cs="Calibri"/>
              </w:rPr>
              <w:t>: approved 3/8/24</w:t>
            </w:r>
          </w:p>
        </w:tc>
      </w:tr>
    </w:tbl>
    <w:p w14:paraId="6EA174E8" w14:textId="77777777" w:rsidR="003139C8" w:rsidRPr="007F2F6C" w:rsidRDefault="003139C8" w:rsidP="005F42F5">
      <w:pPr>
        <w:pStyle w:val="NoSpacing"/>
        <w:rPr>
          <w:rFonts w:ascii="Calibri" w:eastAsia="Times New Roman" w:hAnsi="Calibri" w:cs="Calibri"/>
          <w:b/>
          <w:bCs/>
          <w:color w:val="000000"/>
        </w:rPr>
      </w:pPr>
    </w:p>
    <w:p w14:paraId="5F7B90F5" w14:textId="77777777" w:rsidR="007F2F6C" w:rsidRPr="00937357" w:rsidRDefault="007F2F6C" w:rsidP="007F2F6C">
      <w:pPr>
        <w:pStyle w:val="NoSpacing"/>
        <w:ind w:left="1530"/>
        <w:rPr>
          <w:rFonts w:ascii="Calibri" w:eastAsia="Times New Roman" w:hAnsi="Calibri" w:cs="Calibri"/>
          <w:b/>
          <w:bCs/>
          <w:color w:val="000000"/>
        </w:rPr>
      </w:pPr>
    </w:p>
    <w:p w14:paraId="2883AE02" w14:textId="2F6B4428" w:rsidR="00BE0604" w:rsidRPr="007F2F6C" w:rsidRDefault="003820DA" w:rsidP="00BE0604">
      <w:pPr>
        <w:pStyle w:val="NoSpacing"/>
        <w:numPr>
          <w:ilvl w:val="1"/>
          <w:numId w:val="1"/>
        </w:numPr>
      </w:pPr>
      <w:r w:rsidRPr="00BE0604">
        <w:rPr>
          <w:b/>
        </w:rPr>
        <w:t>Program</w:t>
      </w:r>
      <w:r w:rsidR="002B6BCF" w:rsidRPr="00BE0604">
        <w:rPr>
          <w:b/>
        </w:rPr>
        <w:t>,</w:t>
      </w:r>
      <w:r w:rsidRPr="00BE0604">
        <w:rPr>
          <w:b/>
        </w:rPr>
        <w:t xml:space="preserve"> Concentration</w:t>
      </w:r>
      <w:r w:rsidR="002B6BCF" w:rsidRPr="00BE0604">
        <w:rPr>
          <w:b/>
        </w:rPr>
        <w:t>, and Other</w:t>
      </w:r>
      <w:r w:rsidRPr="00BE0604">
        <w:rPr>
          <w:b/>
        </w:rPr>
        <w:t xml:space="preserve"> Forms</w:t>
      </w:r>
    </w:p>
    <w:tbl>
      <w:tblPr>
        <w:tblW w:w="9936" w:type="dxa"/>
        <w:tblLook w:val="04A0" w:firstRow="1" w:lastRow="0" w:firstColumn="1" w:lastColumn="0" w:noHBand="0" w:noVBand="1"/>
      </w:tblPr>
      <w:tblGrid>
        <w:gridCol w:w="9936"/>
      </w:tblGrid>
      <w:tr w:rsidR="00AC3343" w:rsidRPr="003139C8" w14:paraId="55787242" w14:textId="77777777" w:rsidTr="007255E3">
        <w:trPr>
          <w:trHeight w:val="300"/>
        </w:trPr>
        <w:tc>
          <w:tcPr>
            <w:tcW w:w="9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tbl>
            <w:tblPr>
              <w:tblW w:w="9720" w:type="dxa"/>
              <w:tblLook w:val="04A0" w:firstRow="1" w:lastRow="0" w:firstColumn="1" w:lastColumn="0" w:noHBand="0" w:noVBand="1"/>
            </w:tblPr>
            <w:tblGrid>
              <w:gridCol w:w="9720"/>
            </w:tblGrid>
            <w:tr w:rsidR="00115C2E" w:rsidRPr="00115C2E" w14:paraId="32807426" w14:textId="77777777" w:rsidTr="00115C2E">
              <w:trPr>
                <w:trHeight w:val="285"/>
              </w:trPr>
              <w:tc>
                <w:tcPr>
                  <w:tcW w:w="9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F1A62A" w14:textId="2FF80B9E" w:rsidR="00115C2E" w:rsidRPr="00115C2E" w:rsidRDefault="00110B6D" w:rsidP="00115C2E">
                  <w:pPr>
                    <w:spacing w:after="0" w:line="240" w:lineRule="auto"/>
                    <w:rPr>
                      <w:rFonts w:ascii="Arial" w:eastAsia="Times New Roman" w:hAnsi="Arial" w:cs="Arial"/>
                      <w:color w:val="467886"/>
                      <w:u w:val="single"/>
                    </w:rPr>
                  </w:pPr>
                  <w:hyperlink r:id="rId45" w:anchor="/programs/view/6535d16d646e96100262f3e3" w:history="1">
                    <w:r w:rsidR="00115C2E" w:rsidRPr="00115C2E">
                      <w:rPr>
                        <w:rFonts w:ascii="Arial" w:eastAsia="Times New Roman" w:hAnsi="Arial" w:cs="Arial"/>
                        <w:color w:val="467886"/>
                        <w:u w:val="single"/>
                      </w:rPr>
                      <w:t>4+1 French MA</w:t>
                    </w:r>
                  </w:hyperlink>
                  <w:r w:rsidR="006C6878">
                    <w:rPr>
                      <w:rFonts w:ascii="Arial" w:eastAsia="Times New Roman" w:hAnsi="Arial" w:cs="Arial"/>
                      <w:color w:val="467886"/>
                      <w:u w:val="single"/>
                    </w:rPr>
                    <w:t xml:space="preserve">: </w:t>
                  </w:r>
                  <w:r w:rsidR="006C6878" w:rsidRPr="006C6878">
                    <w:rPr>
                      <w:rFonts w:ascii="Arial" w:eastAsia="Times New Roman" w:hAnsi="Arial" w:cs="Arial"/>
                      <w:color w:val="467886"/>
                    </w:rPr>
                    <w:t>Tabled</w:t>
                  </w:r>
                </w:p>
              </w:tc>
            </w:tr>
            <w:tr w:rsidR="00115C2E" w:rsidRPr="00115C2E" w14:paraId="36292AF9" w14:textId="77777777" w:rsidTr="00115C2E">
              <w:trPr>
                <w:trHeight w:val="285"/>
              </w:trPr>
              <w:tc>
                <w:tcPr>
                  <w:tcW w:w="9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4F495F2" w14:textId="4D58EB2A" w:rsidR="00115C2E" w:rsidRPr="00115C2E" w:rsidRDefault="00110B6D" w:rsidP="00115C2E">
                  <w:pPr>
                    <w:spacing w:after="0" w:line="240" w:lineRule="auto"/>
                    <w:rPr>
                      <w:rFonts w:ascii="Arial" w:eastAsia="Times New Roman" w:hAnsi="Arial" w:cs="Arial"/>
                      <w:color w:val="467886"/>
                    </w:rPr>
                  </w:pPr>
                  <w:hyperlink r:id="rId46" w:anchor="/programs/view/6526f339014c371456d517e7" w:history="1">
                    <w:r w:rsidR="00115C2E" w:rsidRPr="00115C2E">
                      <w:rPr>
                        <w:rFonts w:ascii="Arial" w:eastAsia="Times New Roman" w:hAnsi="Arial" w:cs="Arial"/>
                        <w:color w:val="467886"/>
                        <w:u w:val="single"/>
                      </w:rPr>
                      <w:t xml:space="preserve">Grad MIN Mus </w:t>
                    </w:r>
                    <w:proofErr w:type="spellStart"/>
                    <w:r w:rsidR="00115C2E" w:rsidRPr="00115C2E">
                      <w:rPr>
                        <w:rFonts w:ascii="Arial" w:eastAsia="Times New Roman" w:hAnsi="Arial" w:cs="Arial"/>
                        <w:color w:val="467886"/>
                        <w:u w:val="single"/>
                      </w:rPr>
                      <w:t>Stdy</w:t>
                    </w:r>
                    <w:proofErr w:type="spellEnd"/>
                  </w:hyperlink>
                  <w:r w:rsidR="006C6878">
                    <w:rPr>
                      <w:rFonts w:ascii="Arial" w:eastAsia="Times New Roman" w:hAnsi="Arial" w:cs="Arial"/>
                      <w:color w:val="467886"/>
                    </w:rPr>
                    <w:t>: approved</w:t>
                  </w:r>
                </w:p>
              </w:tc>
            </w:tr>
            <w:tr w:rsidR="00115C2E" w:rsidRPr="00115C2E" w14:paraId="2DED1C46" w14:textId="77777777" w:rsidTr="00115C2E">
              <w:trPr>
                <w:trHeight w:val="285"/>
              </w:trPr>
              <w:tc>
                <w:tcPr>
                  <w:tcW w:w="9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46265ED" w14:textId="58C77688" w:rsidR="00115C2E" w:rsidRPr="00115C2E" w:rsidRDefault="00110B6D" w:rsidP="00115C2E">
                  <w:pPr>
                    <w:spacing w:after="0" w:line="240" w:lineRule="auto"/>
                    <w:rPr>
                      <w:rFonts w:ascii="Arial" w:eastAsia="Times New Roman" w:hAnsi="Arial" w:cs="Arial"/>
                      <w:color w:val="467886"/>
                    </w:rPr>
                  </w:pPr>
                  <w:hyperlink r:id="rId47" w:anchor="/programs/view/651ef6f368c97c02ae82b53e" w:history="1">
                    <w:r w:rsidR="00115C2E" w:rsidRPr="00115C2E">
                      <w:rPr>
                        <w:rFonts w:ascii="Arial" w:eastAsia="Times New Roman" w:hAnsi="Arial" w:cs="Arial"/>
                        <w:color w:val="467886"/>
                        <w:u w:val="single"/>
                      </w:rPr>
                      <w:t>PhD Comm</w:t>
                    </w:r>
                  </w:hyperlink>
                  <w:r w:rsidR="006C6878">
                    <w:rPr>
                      <w:rFonts w:ascii="Arial" w:eastAsia="Times New Roman" w:hAnsi="Arial" w:cs="Arial"/>
                      <w:color w:val="467886"/>
                    </w:rPr>
                    <w:t>: approved</w:t>
                  </w:r>
                </w:p>
              </w:tc>
            </w:tr>
            <w:tr w:rsidR="00115C2E" w:rsidRPr="00115C2E" w14:paraId="6B0217D9" w14:textId="77777777" w:rsidTr="00115C2E">
              <w:trPr>
                <w:trHeight w:val="285"/>
              </w:trPr>
              <w:tc>
                <w:tcPr>
                  <w:tcW w:w="9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C6287D6" w14:textId="733F8904" w:rsidR="00115C2E" w:rsidRPr="00115C2E" w:rsidRDefault="00110B6D" w:rsidP="00115C2E">
                  <w:pPr>
                    <w:spacing w:after="0" w:line="240" w:lineRule="auto"/>
                    <w:rPr>
                      <w:rFonts w:ascii="Arial" w:eastAsia="Times New Roman" w:hAnsi="Arial" w:cs="Arial"/>
                      <w:color w:val="467886"/>
                    </w:rPr>
                  </w:pPr>
                  <w:hyperlink r:id="rId48" w:anchor="/specializations/view/65394fc64bfd8f726cffc064" w:history="1">
                    <w:r w:rsidR="00115C2E" w:rsidRPr="00115C2E">
                      <w:rPr>
                        <w:rFonts w:ascii="Arial" w:eastAsia="Times New Roman" w:hAnsi="Arial" w:cs="Arial"/>
                        <w:color w:val="467886"/>
                        <w:u w:val="single"/>
                      </w:rPr>
                      <w:t>CON Arch MA</w:t>
                    </w:r>
                  </w:hyperlink>
                  <w:r w:rsidR="006C6878">
                    <w:rPr>
                      <w:rFonts w:ascii="Arial" w:eastAsia="Times New Roman" w:hAnsi="Arial" w:cs="Arial"/>
                      <w:color w:val="467886"/>
                    </w:rPr>
                    <w:t>: approved</w:t>
                  </w:r>
                </w:p>
              </w:tc>
            </w:tr>
            <w:tr w:rsidR="00115C2E" w:rsidRPr="00115C2E" w14:paraId="71B8B042" w14:textId="77777777" w:rsidTr="00115C2E">
              <w:trPr>
                <w:trHeight w:val="285"/>
              </w:trPr>
              <w:tc>
                <w:tcPr>
                  <w:tcW w:w="9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A59CA74" w14:textId="628B4A0B" w:rsidR="00115C2E" w:rsidRPr="00115C2E" w:rsidRDefault="00110B6D" w:rsidP="00115C2E">
                  <w:pPr>
                    <w:spacing w:after="0" w:line="240" w:lineRule="auto"/>
                    <w:rPr>
                      <w:rFonts w:ascii="Arial" w:eastAsia="Times New Roman" w:hAnsi="Arial" w:cs="Arial"/>
                      <w:color w:val="467886"/>
                    </w:rPr>
                  </w:pPr>
                  <w:hyperlink r:id="rId49" w:anchor="/specializations/view/653ae2b6bf66b4a6903050cb" w:history="1">
                    <w:r w:rsidR="00115C2E" w:rsidRPr="00115C2E">
                      <w:rPr>
                        <w:rFonts w:ascii="Arial" w:eastAsia="Times New Roman" w:hAnsi="Arial" w:cs="Arial"/>
                        <w:color w:val="467886"/>
                        <w:u w:val="single"/>
                      </w:rPr>
                      <w:t>CON Arch MS</w:t>
                    </w:r>
                  </w:hyperlink>
                  <w:r w:rsidR="006C6878">
                    <w:rPr>
                      <w:rFonts w:ascii="Arial" w:eastAsia="Times New Roman" w:hAnsi="Arial" w:cs="Arial"/>
                      <w:color w:val="467886"/>
                    </w:rPr>
                    <w:t>: approved</w:t>
                  </w:r>
                </w:p>
              </w:tc>
            </w:tr>
            <w:tr w:rsidR="00115C2E" w:rsidRPr="00115C2E" w14:paraId="4CCCD36B" w14:textId="77777777" w:rsidTr="00115C2E">
              <w:trPr>
                <w:trHeight w:val="285"/>
              </w:trPr>
              <w:tc>
                <w:tcPr>
                  <w:tcW w:w="9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4ED84D" w14:textId="321C3302" w:rsidR="00115C2E" w:rsidRPr="00115C2E" w:rsidRDefault="00110B6D" w:rsidP="00115C2E">
                  <w:pPr>
                    <w:spacing w:after="0" w:line="240" w:lineRule="auto"/>
                    <w:rPr>
                      <w:rFonts w:ascii="Arial" w:eastAsia="Times New Roman" w:hAnsi="Arial" w:cs="Arial"/>
                      <w:color w:val="467886"/>
                    </w:rPr>
                  </w:pPr>
                  <w:hyperlink r:id="rId50" w:anchor="/specializations/view/652dc55dab67477a5751f45e" w:history="1">
                    <w:r w:rsidR="00115C2E" w:rsidRPr="00115C2E">
                      <w:rPr>
                        <w:rFonts w:ascii="Arial" w:eastAsia="Times New Roman" w:hAnsi="Arial" w:cs="Arial"/>
                        <w:color w:val="467886"/>
                        <w:u w:val="single"/>
                      </w:rPr>
                      <w:t>CON Prof Sci Mast</w:t>
                    </w:r>
                  </w:hyperlink>
                  <w:r w:rsidR="006C6878">
                    <w:rPr>
                      <w:rFonts w:ascii="Arial" w:eastAsia="Times New Roman" w:hAnsi="Arial" w:cs="Arial"/>
                      <w:color w:val="467886"/>
                    </w:rPr>
                    <w:t>: approved</w:t>
                  </w:r>
                </w:p>
              </w:tc>
            </w:tr>
            <w:tr w:rsidR="00115C2E" w:rsidRPr="00115C2E" w14:paraId="32575F6F" w14:textId="77777777" w:rsidTr="00115C2E">
              <w:trPr>
                <w:trHeight w:val="285"/>
              </w:trPr>
              <w:tc>
                <w:tcPr>
                  <w:tcW w:w="9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D79AB7" w14:textId="4221B066" w:rsidR="00115C2E" w:rsidRPr="00115C2E" w:rsidRDefault="00110B6D" w:rsidP="00115C2E">
                  <w:pPr>
                    <w:spacing w:after="0" w:line="240" w:lineRule="auto"/>
                    <w:rPr>
                      <w:rFonts w:ascii="Arial" w:eastAsia="Times New Roman" w:hAnsi="Arial" w:cs="Arial"/>
                      <w:color w:val="467886"/>
                    </w:rPr>
                  </w:pPr>
                  <w:hyperlink r:id="rId51" w:anchor="/specializations/view/6539601c57ac94d50610a51f" w:history="1">
                    <w:r w:rsidR="00115C2E" w:rsidRPr="00115C2E">
                      <w:rPr>
                        <w:rFonts w:ascii="Arial" w:eastAsia="Times New Roman" w:hAnsi="Arial" w:cs="Arial"/>
                        <w:color w:val="467886"/>
                        <w:u w:val="single"/>
                      </w:rPr>
                      <w:t>CON Bio Med Engr</w:t>
                    </w:r>
                  </w:hyperlink>
                  <w:r w:rsidR="006C6878">
                    <w:rPr>
                      <w:rFonts w:ascii="Arial" w:eastAsia="Times New Roman" w:hAnsi="Arial" w:cs="Arial"/>
                      <w:color w:val="467886"/>
                      <w:u w:val="single"/>
                    </w:rPr>
                    <w:t>:</w:t>
                  </w:r>
                  <w:r w:rsidR="006C6878">
                    <w:rPr>
                      <w:rFonts w:ascii="Arial" w:eastAsia="Times New Roman" w:hAnsi="Arial" w:cs="Arial"/>
                      <w:color w:val="467886"/>
                    </w:rPr>
                    <w:t xml:space="preserve"> approved</w:t>
                  </w:r>
                </w:p>
              </w:tc>
            </w:tr>
            <w:tr w:rsidR="00115C2E" w:rsidRPr="00115C2E" w14:paraId="3BA63A2F" w14:textId="77777777" w:rsidTr="00115C2E">
              <w:trPr>
                <w:trHeight w:val="285"/>
              </w:trPr>
              <w:tc>
                <w:tcPr>
                  <w:tcW w:w="9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F4EFF4" w14:textId="0F9080B1" w:rsidR="00115C2E" w:rsidRPr="00115C2E" w:rsidRDefault="00110B6D" w:rsidP="00115C2E">
                  <w:pPr>
                    <w:spacing w:after="0" w:line="240" w:lineRule="auto"/>
                    <w:rPr>
                      <w:rFonts w:ascii="Arial" w:eastAsia="Times New Roman" w:hAnsi="Arial" w:cs="Arial"/>
                      <w:color w:val="467886"/>
                    </w:rPr>
                  </w:pPr>
                  <w:hyperlink r:id="rId52" w:anchor="/programs/view/64e792217c6606c4f2fdb999" w:history="1">
                    <w:r w:rsidR="00115C2E" w:rsidRPr="00115C2E">
                      <w:rPr>
                        <w:rFonts w:ascii="Arial" w:eastAsia="Times New Roman" w:hAnsi="Arial" w:cs="Arial"/>
                        <w:color w:val="467886"/>
                        <w:u w:val="single"/>
                      </w:rPr>
                      <w:t>BS Spec &amp; Elem Educ</w:t>
                    </w:r>
                  </w:hyperlink>
                  <w:r w:rsidR="006C6878">
                    <w:rPr>
                      <w:rFonts w:ascii="Arial" w:eastAsia="Times New Roman" w:hAnsi="Arial" w:cs="Arial"/>
                      <w:color w:val="467886"/>
                    </w:rPr>
                    <w:t>: approved</w:t>
                  </w:r>
                </w:p>
              </w:tc>
            </w:tr>
            <w:tr w:rsidR="00115C2E" w:rsidRPr="00115C2E" w14:paraId="38696E42" w14:textId="77777777" w:rsidTr="00115C2E">
              <w:trPr>
                <w:trHeight w:val="285"/>
              </w:trPr>
              <w:tc>
                <w:tcPr>
                  <w:tcW w:w="9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312EF0B" w14:textId="6ECE7E47" w:rsidR="00115C2E" w:rsidRPr="00115C2E" w:rsidRDefault="00110B6D" w:rsidP="00115C2E">
                  <w:pPr>
                    <w:spacing w:after="0" w:line="240" w:lineRule="auto"/>
                    <w:rPr>
                      <w:rFonts w:ascii="Arial" w:eastAsia="Times New Roman" w:hAnsi="Arial" w:cs="Arial"/>
                      <w:color w:val="467886"/>
                    </w:rPr>
                  </w:pPr>
                  <w:hyperlink r:id="rId53" w:anchor="/programs/view/64f8bb2360b7033865e0f2a1" w:history="1">
                    <w:r w:rsidR="00115C2E" w:rsidRPr="00115C2E">
                      <w:rPr>
                        <w:rFonts w:ascii="Arial" w:eastAsia="Times New Roman" w:hAnsi="Arial" w:cs="Arial"/>
                        <w:color w:val="467886"/>
                        <w:u w:val="single"/>
                      </w:rPr>
                      <w:t xml:space="preserve">BS </w:t>
                    </w:r>
                    <w:proofErr w:type="spellStart"/>
                    <w:r w:rsidR="00115C2E" w:rsidRPr="00115C2E">
                      <w:rPr>
                        <w:rFonts w:ascii="Arial" w:eastAsia="Times New Roman" w:hAnsi="Arial" w:cs="Arial"/>
                        <w:color w:val="467886"/>
                        <w:u w:val="single"/>
                      </w:rPr>
                      <w:t>Cmptr</w:t>
                    </w:r>
                    <w:proofErr w:type="spellEnd"/>
                    <w:r w:rsidR="00115C2E" w:rsidRPr="00115C2E">
                      <w:rPr>
                        <w:rFonts w:ascii="Arial" w:eastAsia="Times New Roman" w:hAnsi="Arial" w:cs="Arial"/>
                        <w:color w:val="467886"/>
                        <w:u w:val="single"/>
                      </w:rPr>
                      <w:t xml:space="preserve"> Sci</w:t>
                    </w:r>
                  </w:hyperlink>
                  <w:r w:rsidR="006C6878">
                    <w:rPr>
                      <w:rFonts w:ascii="Arial" w:eastAsia="Times New Roman" w:hAnsi="Arial" w:cs="Arial"/>
                      <w:color w:val="467886"/>
                    </w:rPr>
                    <w:t>: Tabled</w:t>
                  </w:r>
                </w:p>
              </w:tc>
            </w:tr>
          </w:tbl>
          <w:p w14:paraId="32310ED7" w14:textId="77777777" w:rsidR="005B0383" w:rsidRDefault="005B0383" w:rsidP="00AC3343">
            <w:pPr>
              <w:spacing w:after="0" w:line="240" w:lineRule="auto"/>
            </w:pPr>
          </w:p>
          <w:p w14:paraId="7EF41772" w14:textId="5F1E8DC1" w:rsidR="00115C2E" w:rsidRDefault="00137D35" w:rsidP="00AC3343">
            <w:pPr>
              <w:spacing w:after="0" w:line="240" w:lineRule="auto"/>
            </w:pPr>
            <w:r>
              <w:t>Previously Tabled (2/9/24)</w:t>
            </w:r>
          </w:p>
          <w:p w14:paraId="64380DDB" w14:textId="187FEEAD" w:rsidR="00AC3343" w:rsidRPr="003139C8" w:rsidRDefault="00110B6D" w:rsidP="00AC3343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54" w:anchor="/programs/view/64e65e2ce15aeccdcb67fafd" w:history="1">
              <w:r w:rsidR="00AC3343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>Minor in Pharmaceutical Sciences Research and Development</w:t>
              </w:r>
            </w:hyperlink>
            <w:r w:rsidR="0044397A">
              <w:rPr>
                <w:rFonts w:ascii="Calibri" w:eastAsia="Times New Roman" w:hAnsi="Calibri" w:cs="Calibri"/>
                <w:color w:val="0563C1"/>
                <w:u w:val="single"/>
              </w:rPr>
              <w:t xml:space="preserve"> </w:t>
            </w:r>
            <w:r w:rsidR="0044397A" w:rsidRPr="0044397A">
              <w:rPr>
                <w:rFonts w:ascii="Calibri" w:eastAsia="Times New Roman" w:hAnsi="Calibri" w:cs="Calibri"/>
              </w:rPr>
              <w:t>Tabled</w:t>
            </w:r>
          </w:p>
        </w:tc>
      </w:tr>
      <w:tr w:rsidR="00AC3343" w:rsidRPr="003139C8" w14:paraId="6A7734BB" w14:textId="77777777" w:rsidTr="007255E3">
        <w:trPr>
          <w:trHeight w:val="300"/>
        </w:trPr>
        <w:tc>
          <w:tcPr>
            <w:tcW w:w="9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436CE" w14:textId="43906913" w:rsidR="00AC3343" w:rsidRPr="003139C8" w:rsidRDefault="00110B6D" w:rsidP="00AC3343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55" w:anchor="/programs/view/636c270a784cd56eb4bb7547" w:history="1">
              <w:r w:rsidR="00AC3343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>B.S. Chemistry and M.S. Nanoscience &amp; Microsystems Engineering Shared Credit Program</w:t>
              </w:r>
            </w:hyperlink>
            <w:r w:rsidR="0044397A">
              <w:rPr>
                <w:rFonts w:ascii="Calibri" w:eastAsia="Times New Roman" w:hAnsi="Calibri" w:cs="Calibri"/>
                <w:color w:val="0563C1"/>
                <w:u w:val="single"/>
              </w:rPr>
              <w:t xml:space="preserve"> </w:t>
            </w:r>
            <w:r w:rsidR="0044397A" w:rsidRPr="0044397A">
              <w:rPr>
                <w:rFonts w:ascii="Calibri" w:eastAsia="Times New Roman" w:hAnsi="Calibri" w:cs="Calibri"/>
              </w:rPr>
              <w:t>Tabled</w:t>
            </w:r>
            <w:r w:rsidR="00273F1A">
              <w:rPr>
                <w:rFonts w:ascii="Calibri" w:eastAsia="Times New Roman" w:hAnsi="Calibri" w:cs="Calibri"/>
              </w:rPr>
              <w:t>: approved 3/8/24</w:t>
            </w:r>
          </w:p>
        </w:tc>
      </w:tr>
      <w:tr w:rsidR="00AC3343" w:rsidRPr="003139C8" w14:paraId="71FEF33C" w14:textId="77777777" w:rsidTr="007255E3">
        <w:trPr>
          <w:trHeight w:val="300"/>
        </w:trPr>
        <w:tc>
          <w:tcPr>
            <w:tcW w:w="9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2A3F1" w14:textId="7F368ACF" w:rsidR="00AC3343" w:rsidRDefault="00110B6D" w:rsidP="00AC334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56" w:anchor="/specializations/view/641a01adbba3988ebffeb112" w:history="1">
              <w:r w:rsidR="00AC3343" w:rsidRPr="003139C8">
                <w:rPr>
                  <w:rFonts w:ascii="Calibri" w:eastAsia="Times New Roman" w:hAnsi="Calibri" w:cs="Calibri"/>
                  <w:color w:val="0563C1"/>
                  <w:u w:val="single"/>
                </w:rPr>
                <w:t>Clinical Trial Design and Management Concentration - VA CSP Fellows Pathway</w:t>
              </w:r>
            </w:hyperlink>
            <w:r w:rsidR="0044397A">
              <w:rPr>
                <w:rFonts w:ascii="Calibri" w:eastAsia="Times New Roman" w:hAnsi="Calibri" w:cs="Calibri"/>
                <w:color w:val="0563C1"/>
                <w:u w:val="single"/>
              </w:rPr>
              <w:t xml:space="preserve"> </w:t>
            </w:r>
            <w:r w:rsidR="0044397A" w:rsidRPr="0044397A">
              <w:rPr>
                <w:rFonts w:ascii="Calibri" w:eastAsia="Times New Roman" w:hAnsi="Calibri" w:cs="Calibri"/>
              </w:rPr>
              <w:t>Tabled</w:t>
            </w:r>
            <w:r w:rsidR="00273F1A">
              <w:rPr>
                <w:rFonts w:ascii="Calibri" w:eastAsia="Times New Roman" w:hAnsi="Calibri" w:cs="Calibri"/>
              </w:rPr>
              <w:t xml:space="preserve">: approved </w:t>
            </w:r>
            <w:proofErr w:type="gramStart"/>
            <w:r w:rsidR="00273F1A">
              <w:rPr>
                <w:rFonts w:ascii="Calibri" w:eastAsia="Times New Roman" w:hAnsi="Calibri" w:cs="Calibri"/>
              </w:rPr>
              <w:t>3/8/24</w:t>
            </w:r>
            <w:proofErr w:type="gramEnd"/>
          </w:p>
          <w:p w14:paraId="7A2ED71A" w14:textId="77A1FCF8" w:rsidR="00115C2E" w:rsidRPr="003139C8" w:rsidRDefault="00115C2E" w:rsidP="00AC3343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</w:p>
        </w:tc>
      </w:tr>
    </w:tbl>
    <w:p w14:paraId="41227ECF" w14:textId="780F06A6" w:rsidR="007F2F6C" w:rsidRDefault="007F2F6C" w:rsidP="008B0FD8">
      <w:pPr>
        <w:pStyle w:val="NoSpacing"/>
      </w:pPr>
    </w:p>
    <w:p w14:paraId="68677273" w14:textId="77777777" w:rsidR="007255E3" w:rsidRPr="00BE0604" w:rsidRDefault="007255E3" w:rsidP="008B0FD8">
      <w:pPr>
        <w:pStyle w:val="NoSpacing"/>
      </w:pPr>
    </w:p>
    <w:p w14:paraId="674CA28F" w14:textId="17CB71C3" w:rsidR="007255E3" w:rsidRDefault="007255E3" w:rsidP="007255E3">
      <w:pPr>
        <w:pStyle w:val="NoSpacing"/>
        <w:numPr>
          <w:ilvl w:val="0"/>
          <w:numId w:val="1"/>
        </w:numPr>
      </w:pPr>
      <w:r>
        <w:t>Forms (See Below) BIOC 2000/400 made changes between posting of agenda and meeting—conditional approval for these two forms has now moved them on to the next level.</w:t>
      </w:r>
      <w:r w:rsidR="00CF3C2D">
        <w:t xml:space="preserve"> Discussed with course forms.</w:t>
      </w:r>
    </w:p>
    <w:p w14:paraId="472DAB79" w14:textId="0783F52F" w:rsidR="00CF3C2D" w:rsidRDefault="007255E3" w:rsidP="007255E3">
      <w:pPr>
        <w:pStyle w:val="NoSpacing"/>
        <w:numPr>
          <w:ilvl w:val="0"/>
          <w:numId w:val="1"/>
        </w:numPr>
      </w:pPr>
      <w:r>
        <w:t>Old/new business a) Minimal Credit Hours for Majors and Minors on camp</w:t>
      </w:r>
      <w:r w:rsidR="00CF3C2D">
        <w:t xml:space="preserve">: moved to next meeting agenda. </w:t>
      </w:r>
    </w:p>
    <w:p w14:paraId="64CC1EED" w14:textId="37379B09" w:rsidR="007255E3" w:rsidRDefault="007255E3" w:rsidP="00CF3C2D">
      <w:pPr>
        <w:pStyle w:val="NoSpacing"/>
        <w:ind w:left="720"/>
      </w:pPr>
      <w:r>
        <w:t>b) Review of deleted courses by entire committee</w:t>
      </w:r>
      <w:r w:rsidR="00CF3C2D">
        <w:t xml:space="preserve">: </w:t>
      </w:r>
      <w:r w:rsidR="00E45557">
        <w:t xml:space="preserve">add a Kuali </w:t>
      </w:r>
      <w:r w:rsidR="00782355">
        <w:t xml:space="preserve">course </w:t>
      </w:r>
      <w:r w:rsidR="00E45557">
        <w:t>step to inform Branch Committee</w:t>
      </w:r>
      <w:r w:rsidR="00782355">
        <w:t>; add a program notification step.</w:t>
      </w:r>
    </w:p>
    <w:p w14:paraId="7CB40176" w14:textId="77777777" w:rsidR="007255E3" w:rsidRDefault="007255E3" w:rsidP="007255E3">
      <w:pPr>
        <w:pStyle w:val="NoSpacing"/>
        <w:numPr>
          <w:ilvl w:val="0"/>
          <w:numId w:val="1"/>
        </w:numPr>
      </w:pPr>
      <w:r w:rsidRPr="0001194D">
        <w:t>Public Comment</w:t>
      </w:r>
      <w:r>
        <w:t xml:space="preserve"> - none</w:t>
      </w:r>
    </w:p>
    <w:p w14:paraId="05F9EB36" w14:textId="77777777" w:rsidR="007255E3" w:rsidRDefault="007255E3" w:rsidP="007255E3">
      <w:pPr>
        <w:pStyle w:val="NoSpacing"/>
        <w:numPr>
          <w:ilvl w:val="0"/>
          <w:numId w:val="1"/>
        </w:numPr>
      </w:pPr>
      <w:proofErr w:type="gramStart"/>
      <w:r>
        <w:t>Meeting</w:t>
      </w:r>
      <w:proofErr w:type="gramEnd"/>
      <w:r>
        <w:t xml:space="preserve"> adjourned at 12:00</w:t>
      </w:r>
      <w:r w:rsidRPr="004C20E4">
        <w:rPr>
          <w:b/>
        </w:rPr>
        <w:t xml:space="preserve"> </w:t>
      </w:r>
      <w:r>
        <w:t>p</w:t>
      </w:r>
      <w:r w:rsidRPr="00620C3D">
        <w:t>.m</w:t>
      </w:r>
      <w:r w:rsidRPr="00664D7B">
        <w:t xml:space="preserve">. Next meeting to be </w:t>
      </w:r>
      <w:r>
        <w:t>held Friday, April 12, 2024</w:t>
      </w:r>
    </w:p>
    <w:p w14:paraId="0F357E0A" w14:textId="77777777" w:rsidR="007255E3" w:rsidRDefault="007255E3" w:rsidP="007255E3">
      <w:pPr>
        <w:pStyle w:val="NoSpacing"/>
        <w:ind w:left="720"/>
      </w:pPr>
    </w:p>
    <w:p w14:paraId="573E6C45" w14:textId="77777777" w:rsidR="007255E3" w:rsidRPr="00895DBD" w:rsidRDefault="007255E3" w:rsidP="007255E3">
      <w:pPr>
        <w:pStyle w:val="NoSpacing"/>
      </w:pPr>
    </w:p>
    <w:p w14:paraId="21AF7576" w14:textId="77777777" w:rsidR="004C20E4" w:rsidRPr="00620C3D" w:rsidRDefault="004C20E4" w:rsidP="004C20E4">
      <w:pPr>
        <w:pStyle w:val="NoSpacing"/>
        <w:rPr>
          <w:b/>
        </w:rPr>
      </w:pPr>
    </w:p>
    <w:sectPr w:rsidR="004C20E4" w:rsidRPr="00620C3D" w:rsidSect="00AF3850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31641A" w14:textId="77777777" w:rsidR="00AF3850" w:rsidRDefault="00AF3850" w:rsidP="002A3956">
      <w:pPr>
        <w:spacing w:after="0" w:line="240" w:lineRule="auto"/>
      </w:pPr>
      <w:r>
        <w:separator/>
      </w:r>
    </w:p>
  </w:endnote>
  <w:endnote w:type="continuationSeparator" w:id="0">
    <w:p w14:paraId="767582E8" w14:textId="77777777" w:rsidR="00AF3850" w:rsidRDefault="00AF3850" w:rsidP="002A39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9B072F" w14:textId="77777777" w:rsidR="002A3956" w:rsidRDefault="002A395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DC7F6F" w14:textId="77777777" w:rsidR="002A3956" w:rsidRDefault="002A395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B5D87E" w14:textId="77777777" w:rsidR="002A3956" w:rsidRDefault="002A39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E5BC008" w14:textId="77777777" w:rsidR="00AF3850" w:rsidRDefault="00AF3850" w:rsidP="002A3956">
      <w:pPr>
        <w:spacing w:after="0" w:line="240" w:lineRule="auto"/>
      </w:pPr>
      <w:r>
        <w:separator/>
      </w:r>
    </w:p>
  </w:footnote>
  <w:footnote w:type="continuationSeparator" w:id="0">
    <w:p w14:paraId="429169B6" w14:textId="77777777" w:rsidR="00AF3850" w:rsidRDefault="00AF3850" w:rsidP="002A39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A362B8" w14:textId="77777777" w:rsidR="002A3956" w:rsidRDefault="002A395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297960193"/>
      <w:docPartObj>
        <w:docPartGallery w:val="Watermarks"/>
        <w:docPartUnique/>
      </w:docPartObj>
    </w:sdtPr>
    <w:sdtEndPr/>
    <w:sdtContent>
      <w:p w14:paraId="0D2D3405" w14:textId="77777777" w:rsidR="002A3956" w:rsidRDefault="00110B6D">
        <w:pPr>
          <w:pStyle w:val="Header"/>
        </w:pPr>
        <w:r>
          <w:rPr>
            <w:noProof/>
          </w:rPr>
          <w:pict w14:anchorId="1A315FE9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213A60" w14:textId="77777777" w:rsidR="002A3956" w:rsidRDefault="002A395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123075"/>
    <w:multiLevelType w:val="hybridMultilevel"/>
    <w:tmpl w:val="607E3E4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EE142126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4F21C9"/>
    <w:multiLevelType w:val="hybridMultilevel"/>
    <w:tmpl w:val="2B0CE4DE"/>
    <w:lvl w:ilvl="0" w:tplc="EB2A3D26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137BCA"/>
    <w:multiLevelType w:val="hybridMultilevel"/>
    <w:tmpl w:val="43C07BD4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F487C34">
      <w:start w:val="1"/>
      <w:numFmt w:val="lowerLetter"/>
      <w:lvlText w:val="%2."/>
      <w:lvlJc w:val="left"/>
      <w:pPr>
        <w:ind w:left="1530" w:hanging="360"/>
      </w:pPr>
      <w:rPr>
        <w:b w:val="0"/>
      </w:rPr>
    </w:lvl>
    <w:lvl w:ilvl="2" w:tplc="EE142126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E2513A"/>
    <w:multiLevelType w:val="hybridMultilevel"/>
    <w:tmpl w:val="A55C2218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EE142126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195544"/>
    <w:multiLevelType w:val="multilevel"/>
    <w:tmpl w:val="BE44D6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A846282"/>
    <w:multiLevelType w:val="hybridMultilevel"/>
    <w:tmpl w:val="BD18C402"/>
    <w:lvl w:ilvl="0" w:tplc="60C8513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067E7C"/>
    <w:multiLevelType w:val="multilevel"/>
    <w:tmpl w:val="48C64D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1601A21"/>
    <w:multiLevelType w:val="multilevel"/>
    <w:tmpl w:val="135E43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3D26BE4"/>
    <w:multiLevelType w:val="hybridMultilevel"/>
    <w:tmpl w:val="CF42C884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EE142126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01396C"/>
    <w:multiLevelType w:val="hybridMultilevel"/>
    <w:tmpl w:val="32D0B4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6C0745"/>
    <w:multiLevelType w:val="hybridMultilevel"/>
    <w:tmpl w:val="368AC33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057243479">
    <w:abstractNumId w:val="2"/>
  </w:num>
  <w:num w:numId="2" w16cid:durableId="1866870268">
    <w:abstractNumId w:val="1"/>
  </w:num>
  <w:num w:numId="3" w16cid:durableId="1177576398">
    <w:abstractNumId w:val="5"/>
  </w:num>
  <w:num w:numId="4" w16cid:durableId="3501082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94380420">
    <w:abstractNumId w:val="6"/>
  </w:num>
  <w:num w:numId="6" w16cid:durableId="2048287752">
    <w:abstractNumId w:val="10"/>
  </w:num>
  <w:num w:numId="7" w16cid:durableId="244649983">
    <w:abstractNumId w:val="9"/>
  </w:num>
  <w:num w:numId="8" w16cid:durableId="1529219741">
    <w:abstractNumId w:val="8"/>
  </w:num>
  <w:num w:numId="9" w16cid:durableId="546643987">
    <w:abstractNumId w:val="0"/>
  </w:num>
  <w:num w:numId="10" w16cid:durableId="1519387531">
    <w:abstractNumId w:val="3"/>
  </w:num>
  <w:num w:numId="11" w16cid:durableId="1839419432">
    <w:abstractNumId w:val="4"/>
  </w:num>
  <w:num w:numId="12" w16cid:durableId="156363983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wVBQ0tTI0sTSzNjJR2l4NTi4sz8PJACI8taAI3xrYItAAAA"/>
  </w:docVars>
  <w:rsids>
    <w:rsidRoot w:val="00A8335D"/>
    <w:rsid w:val="00001D40"/>
    <w:rsid w:val="00002A74"/>
    <w:rsid w:val="00002F9B"/>
    <w:rsid w:val="0001194D"/>
    <w:rsid w:val="0001459F"/>
    <w:rsid w:val="0003392C"/>
    <w:rsid w:val="00034D1B"/>
    <w:rsid w:val="00044E76"/>
    <w:rsid w:val="000623A1"/>
    <w:rsid w:val="000758B5"/>
    <w:rsid w:val="00081FE7"/>
    <w:rsid w:val="000841D0"/>
    <w:rsid w:val="00085B5A"/>
    <w:rsid w:val="000958B8"/>
    <w:rsid w:val="000A3BC3"/>
    <w:rsid w:val="000C743A"/>
    <w:rsid w:val="000E6016"/>
    <w:rsid w:val="000E7B24"/>
    <w:rsid w:val="000F142A"/>
    <w:rsid w:val="000F1A45"/>
    <w:rsid w:val="000F3ABF"/>
    <w:rsid w:val="00110B6D"/>
    <w:rsid w:val="001123B3"/>
    <w:rsid w:val="00115C2E"/>
    <w:rsid w:val="00122C1B"/>
    <w:rsid w:val="00132C53"/>
    <w:rsid w:val="00133476"/>
    <w:rsid w:val="00137D35"/>
    <w:rsid w:val="00143C6C"/>
    <w:rsid w:val="00146E32"/>
    <w:rsid w:val="00154F00"/>
    <w:rsid w:val="00155FE9"/>
    <w:rsid w:val="00156D60"/>
    <w:rsid w:val="00157E5A"/>
    <w:rsid w:val="001642B3"/>
    <w:rsid w:val="00181A40"/>
    <w:rsid w:val="00182557"/>
    <w:rsid w:val="0018600E"/>
    <w:rsid w:val="00196B4B"/>
    <w:rsid w:val="001A4262"/>
    <w:rsid w:val="001A75CB"/>
    <w:rsid w:val="001B0BD9"/>
    <w:rsid w:val="001D10AF"/>
    <w:rsid w:val="001D6181"/>
    <w:rsid w:val="001E7774"/>
    <w:rsid w:val="001F1CAE"/>
    <w:rsid w:val="00207D28"/>
    <w:rsid w:val="00220590"/>
    <w:rsid w:val="0022549B"/>
    <w:rsid w:val="00225EF7"/>
    <w:rsid w:val="00227CDB"/>
    <w:rsid w:val="0023208C"/>
    <w:rsid w:val="002451D7"/>
    <w:rsid w:val="002457EB"/>
    <w:rsid w:val="00257F7D"/>
    <w:rsid w:val="00265E3A"/>
    <w:rsid w:val="00273F1A"/>
    <w:rsid w:val="00274D50"/>
    <w:rsid w:val="00274F91"/>
    <w:rsid w:val="00275751"/>
    <w:rsid w:val="002A2FE4"/>
    <w:rsid w:val="002A3956"/>
    <w:rsid w:val="002A79D8"/>
    <w:rsid w:val="002B389F"/>
    <w:rsid w:val="002B6BCF"/>
    <w:rsid w:val="002D1F58"/>
    <w:rsid w:val="002F21A3"/>
    <w:rsid w:val="002F4F1C"/>
    <w:rsid w:val="00301AF0"/>
    <w:rsid w:val="003058D7"/>
    <w:rsid w:val="00305DB5"/>
    <w:rsid w:val="0030626E"/>
    <w:rsid w:val="00313407"/>
    <w:rsid w:val="003139C8"/>
    <w:rsid w:val="0031687A"/>
    <w:rsid w:val="003177F1"/>
    <w:rsid w:val="0032235E"/>
    <w:rsid w:val="0034410C"/>
    <w:rsid w:val="003537C4"/>
    <w:rsid w:val="00360BDE"/>
    <w:rsid w:val="00370FF3"/>
    <w:rsid w:val="003741E1"/>
    <w:rsid w:val="003820DA"/>
    <w:rsid w:val="00383C66"/>
    <w:rsid w:val="003A6EC7"/>
    <w:rsid w:val="003A7FE5"/>
    <w:rsid w:val="003B31F2"/>
    <w:rsid w:val="003B4EF4"/>
    <w:rsid w:val="003C52D8"/>
    <w:rsid w:val="003D4114"/>
    <w:rsid w:val="003E0EAD"/>
    <w:rsid w:val="003F59E6"/>
    <w:rsid w:val="00403505"/>
    <w:rsid w:val="00411B42"/>
    <w:rsid w:val="00417A66"/>
    <w:rsid w:val="0042109D"/>
    <w:rsid w:val="00435353"/>
    <w:rsid w:val="00437888"/>
    <w:rsid w:val="0044397A"/>
    <w:rsid w:val="004575F3"/>
    <w:rsid w:val="00462D2E"/>
    <w:rsid w:val="00480103"/>
    <w:rsid w:val="0048563B"/>
    <w:rsid w:val="0049384D"/>
    <w:rsid w:val="00497E64"/>
    <w:rsid w:val="004A3A82"/>
    <w:rsid w:val="004B2D11"/>
    <w:rsid w:val="004B4331"/>
    <w:rsid w:val="004B6B0D"/>
    <w:rsid w:val="004C10C9"/>
    <w:rsid w:val="004C20E4"/>
    <w:rsid w:val="004C3577"/>
    <w:rsid w:val="004D1581"/>
    <w:rsid w:val="004D46D7"/>
    <w:rsid w:val="004D5981"/>
    <w:rsid w:val="004E2DCE"/>
    <w:rsid w:val="004F06F0"/>
    <w:rsid w:val="004F6337"/>
    <w:rsid w:val="00511BE0"/>
    <w:rsid w:val="0051669C"/>
    <w:rsid w:val="005167CA"/>
    <w:rsid w:val="0052160F"/>
    <w:rsid w:val="00540C8D"/>
    <w:rsid w:val="00546C42"/>
    <w:rsid w:val="00547801"/>
    <w:rsid w:val="00560928"/>
    <w:rsid w:val="005649A5"/>
    <w:rsid w:val="00564A39"/>
    <w:rsid w:val="0058775C"/>
    <w:rsid w:val="005908C8"/>
    <w:rsid w:val="00593D0C"/>
    <w:rsid w:val="005A4597"/>
    <w:rsid w:val="005A5EC7"/>
    <w:rsid w:val="005B0383"/>
    <w:rsid w:val="005B0D76"/>
    <w:rsid w:val="005C5C9E"/>
    <w:rsid w:val="005E69D3"/>
    <w:rsid w:val="005E7901"/>
    <w:rsid w:val="005F42F5"/>
    <w:rsid w:val="005F512A"/>
    <w:rsid w:val="00611854"/>
    <w:rsid w:val="00620C3D"/>
    <w:rsid w:val="006255E0"/>
    <w:rsid w:val="00636DFD"/>
    <w:rsid w:val="00637ABC"/>
    <w:rsid w:val="0064718C"/>
    <w:rsid w:val="00656F9F"/>
    <w:rsid w:val="00660E11"/>
    <w:rsid w:val="006636C5"/>
    <w:rsid w:val="00664D7B"/>
    <w:rsid w:val="00665F97"/>
    <w:rsid w:val="00671034"/>
    <w:rsid w:val="00677090"/>
    <w:rsid w:val="00690543"/>
    <w:rsid w:val="00692277"/>
    <w:rsid w:val="00694BEF"/>
    <w:rsid w:val="006956AA"/>
    <w:rsid w:val="006967C7"/>
    <w:rsid w:val="00697C64"/>
    <w:rsid w:val="006A047C"/>
    <w:rsid w:val="006A0AA4"/>
    <w:rsid w:val="006B5E9F"/>
    <w:rsid w:val="006C5739"/>
    <w:rsid w:val="006C6878"/>
    <w:rsid w:val="006C7345"/>
    <w:rsid w:val="006D128F"/>
    <w:rsid w:val="006E0443"/>
    <w:rsid w:val="006E54CF"/>
    <w:rsid w:val="006F0592"/>
    <w:rsid w:val="006F4480"/>
    <w:rsid w:val="006F5332"/>
    <w:rsid w:val="007064D0"/>
    <w:rsid w:val="007108E5"/>
    <w:rsid w:val="0071566C"/>
    <w:rsid w:val="00716731"/>
    <w:rsid w:val="007255E3"/>
    <w:rsid w:val="00732956"/>
    <w:rsid w:val="00734BC9"/>
    <w:rsid w:val="00747366"/>
    <w:rsid w:val="00750AAC"/>
    <w:rsid w:val="0075233A"/>
    <w:rsid w:val="00757F57"/>
    <w:rsid w:val="00761054"/>
    <w:rsid w:val="00765B52"/>
    <w:rsid w:val="00775183"/>
    <w:rsid w:val="00782355"/>
    <w:rsid w:val="00782BDC"/>
    <w:rsid w:val="00784729"/>
    <w:rsid w:val="00785BE6"/>
    <w:rsid w:val="00785F56"/>
    <w:rsid w:val="00786CF4"/>
    <w:rsid w:val="00790D7A"/>
    <w:rsid w:val="007936EF"/>
    <w:rsid w:val="00794219"/>
    <w:rsid w:val="00797724"/>
    <w:rsid w:val="007A6432"/>
    <w:rsid w:val="007B78CF"/>
    <w:rsid w:val="007C063D"/>
    <w:rsid w:val="007C6F45"/>
    <w:rsid w:val="007D7C79"/>
    <w:rsid w:val="007E1DC9"/>
    <w:rsid w:val="007E3CF9"/>
    <w:rsid w:val="007F2F6C"/>
    <w:rsid w:val="007F7787"/>
    <w:rsid w:val="00805DBB"/>
    <w:rsid w:val="00811B1A"/>
    <w:rsid w:val="00824137"/>
    <w:rsid w:val="0082764E"/>
    <w:rsid w:val="00836E6D"/>
    <w:rsid w:val="00837AD5"/>
    <w:rsid w:val="00840545"/>
    <w:rsid w:val="00841EA5"/>
    <w:rsid w:val="00847A26"/>
    <w:rsid w:val="00852393"/>
    <w:rsid w:val="00857013"/>
    <w:rsid w:val="0086372F"/>
    <w:rsid w:val="00866AC5"/>
    <w:rsid w:val="00873AED"/>
    <w:rsid w:val="0087668E"/>
    <w:rsid w:val="00880232"/>
    <w:rsid w:val="00887787"/>
    <w:rsid w:val="00895DBD"/>
    <w:rsid w:val="008B0232"/>
    <w:rsid w:val="008B0FD8"/>
    <w:rsid w:val="008B1792"/>
    <w:rsid w:val="008F05A6"/>
    <w:rsid w:val="008F118D"/>
    <w:rsid w:val="00905E13"/>
    <w:rsid w:val="00911BDE"/>
    <w:rsid w:val="0091344B"/>
    <w:rsid w:val="00937357"/>
    <w:rsid w:val="00937D1C"/>
    <w:rsid w:val="009576A6"/>
    <w:rsid w:val="0096100E"/>
    <w:rsid w:val="00961033"/>
    <w:rsid w:val="00961D74"/>
    <w:rsid w:val="009624A9"/>
    <w:rsid w:val="0098041C"/>
    <w:rsid w:val="00992385"/>
    <w:rsid w:val="009933F6"/>
    <w:rsid w:val="00994547"/>
    <w:rsid w:val="009A1AAE"/>
    <w:rsid w:val="009B2BD0"/>
    <w:rsid w:val="009C6C0A"/>
    <w:rsid w:val="009D50AA"/>
    <w:rsid w:val="009F2223"/>
    <w:rsid w:val="009F318B"/>
    <w:rsid w:val="009F3F14"/>
    <w:rsid w:val="00A07484"/>
    <w:rsid w:val="00A11EE1"/>
    <w:rsid w:val="00A12F0B"/>
    <w:rsid w:val="00A2256A"/>
    <w:rsid w:val="00A23BBD"/>
    <w:rsid w:val="00A31010"/>
    <w:rsid w:val="00A40E35"/>
    <w:rsid w:val="00A51F51"/>
    <w:rsid w:val="00A5274C"/>
    <w:rsid w:val="00A5289E"/>
    <w:rsid w:val="00A538EB"/>
    <w:rsid w:val="00A53EC3"/>
    <w:rsid w:val="00A545FD"/>
    <w:rsid w:val="00A55206"/>
    <w:rsid w:val="00A578BA"/>
    <w:rsid w:val="00A6358E"/>
    <w:rsid w:val="00A6496A"/>
    <w:rsid w:val="00A64D1E"/>
    <w:rsid w:val="00A70594"/>
    <w:rsid w:val="00A72D2D"/>
    <w:rsid w:val="00A72FC1"/>
    <w:rsid w:val="00A8335D"/>
    <w:rsid w:val="00A86E53"/>
    <w:rsid w:val="00A91033"/>
    <w:rsid w:val="00A9598D"/>
    <w:rsid w:val="00AA6544"/>
    <w:rsid w:val="00AB76EF"/>
    <w:rsid w:val="00AC07FA"/>
    <w:rsid w:val="00AC2D65"/>
    <w:rsid w:val="00AC3343"/>
    <w:rsid w:val="00AC4A04"/>
    <w:rsid w:val="00AE4E34"/>
    <w:rsid w:val="00AE7EE5"/>
    <w:rsid w:val="00AF137D"/>
    <w:rsid w:val="00AF31AD"/>
    <w:rsid w:val="00AF3850"/>
    <w:rsid w:val="00AF3AF3"/>
    <w:rsid w:val="00AF6BED"/>
    <w:rsid w:val="00B00988"/>
    <w:rsid w:val="00B01717"/>
    <w:rsid w:val="00B03E03"/>
    <w:rsid w:val="00B048CC"/>
    <w:rsid w:val="00B05012"/>
    <w:rsid w:val="00B05E4A"/>
    <w:rsid w:val="00B106FA"/>
    <w:rsid w:val="00B120A1"/>
    <w:rsid w:val="00B266DA"/>
    <w:rsid w:val="00B379B1"/>
    <w:rsid w:val="00B44C15"/>
    <w:rsid w:val="00B47273"/>
    <w:rsid w:val="00B570A5"/>
    <w:rsid w:val="00B661BD"/>
    <w:rsid w:val="00B76835"/>
    <w:rsid w:val="00B87C84"/>
    <w:rsid w:val="00B9326B"/>
    <w:rsid w:val="00B964F9"/>
    <w:rsid w:val="00BA613E"/>
    <w:rsid w:val="00BB5306"/>
    <w:rsid w:val="00BC70B6"/>
    <w:rsid w:val="00BD4CC4"/>
    <w:rsid w:val="00BE0604"/>
    <w:rsid w:val="00BE2F8E"/>
    <w:rsid w:val="00BE748B"/>
    <w:rsid w:val="00BF5E08"/>
    <w:rsid w:val="00C03AFC"/>
    <w:rsid w:val="00C21C15"/>
    <w:rsid w:val="00C323AC"/>
    <w:rsid w:val="00C32C1C"/>
    <w:rsid w:val="00C43073"/>
    <w:rsid w:val="00C45824"/>
    <w:rsid w:val="00C612B6"/>
    <w:rsid w:val="00C634F6"/>
    <w:rsid w:val="00C6701B"/>
    <w:rsid w:val="00C73974"/>
    <w:rsid w:val="00C753C0"/>
    <w:rsid w:val="00C76DC4"/>
    <w:rsid w:val="00C81176"/>
    <w:rsid w:val="00C850F8"/>
    <w:rsid w:val="00C917F2"/>
    <w:rsid w:val="00C94CA2"/>
    <w:rsid w:val="00C978DE"/>
    <w:rsid w:val="00CA1ADC"/>
    <w:rsid w:val="00CA6883"/>
    <w:rsid w:val="00CA68B6"/>
    <w:rsid w:val="00CB1F02"/>
    <w:rsid w:val="00CB4E81"/>
    <w:rsid w:val="00CC6800"/>
    <w:rsid w:val="00CC7194"/>
    <w:rsid w:val="00CC7A72"/>
    <w:rsid w:val="00CE1902"/>
    <w:rsid w:val="00CF2870"/>
    <w:rsid w:val="00CF321D"/>
    <w:rsid w:val="00CF3C2D"/>
    <w:rsid w:val="00D074E7"/>
    <w:rsid w:val="00D12FB7"/>
    <w:rsid w:val="00D17024"/>
    <w:rsid w:val="00D26AD1"/>
    <w:rsid w:val="00D318C4"/>
    <w:rsid w:val="00D4707E"/>
    <w:rsid w:val="00D52030"/>
    <w:rsid w:val="00D5521D"/>
    <w:rsid w:val="00D56ED3"/>
    <w:rsid w:val="00D610B1"/>
    <w:rsid w:val="00D634B7"/>
    <w:rsid w:val="00D664C9"/>
    <w:rsid w:val="00D728CE"/>
    <w:rsid w:val="00D73C82"/>
    <w:rsid w:val="00D83650"/>
    <w:rsid w:val="00D842EF"/>
    <w:rsid w:val="00D87319"/>
    <w:rsid w:val="00D91E4C"/>
    <w:rsid w:val="00D92A5B"/>
    <w:rsid w:val="00DB0073"/>
    <w:rsid w:val="00DB3F27"/>
    <w:rsid w:val="00DB7BB9"/>
    <w:rsid w:val="00DC1DAB"/>
    <w:rsid w:val="00DC7547"/>
    <w:rsid w:val="00DD4268"/>
    <w:rsid w:val="00DE3F02"/>
    <w:rsid w:val="00DE61F3"/>
    <w:rsid w:val="00DF30A7"/>
    <w:rsid w:val="00DF3A05"/>
    <w:rsid w:val="00DF67C3"/>
    <w:rsid w:val="00E042A5"/>
    <w:rsid w:val="00E068C7"/>
    <w:rsid w:val="00E10E1C"/>
    <w:rsid w:val="00E222C4"/>
    <w:rsid w:val="00E22CAE"/>
    <w:rsid w:val="00E35E77"/>
    <w:rsid w:val="00E36780"/>
    <w:rsid w:val="00E37F17"/>
    <w:rsid w:val="00E43410"/>
    <w:rsid w:val="00E43473"/>
    <w:rsid w:val="00E43C1A"/>
    <w:rsid w:val="00E45557"/>
    <w:rsid w:val="00E52243"/>
    <w:rsid w:val="00E52977"/>
    <w:rsid w:val="00E530AC"/>
    <w:rsid w:val="00E53291"/>
    <w:rsid w:val="00E6626F"/>
    <w:rsid w:val="00E67149"/>
    <w:rsid w:val="00E67775"/>
    <w:rsid w:val="00E734AD"/>
    <w:rsid w:val="00E91217"/>
    <w:rsid w:val="00E937E7"/>
    <w:rsid w:val="00E96689"/>
    <w:rsid w:val="00E97786"/>
    <w:rsid w:val="00EA54F2"/>
    <w:rsid w:val="00EA581D"/>
    <w:rsid w:val="00EB1B60"/>
    <w:rsid w:val="00EC7DF1"/>
    <w:rsid w:val="00ED3AA4"/>
    <w:rsid w:val="00ED656F"/>
    <w:rsid w:val="00ED6CF7"/>
    <w:rsid w:val="00EE6C02"/>
    <w:rsid w:val="00EF0D81"/>
    <w:rsid w:val="00EF3C9B"/>
    <w:rsid w:val="00EF77A6"/>
    <w:rsid w:val="00EF7E16"/>
    <w:rsid w:val="00F135B9"/>
    <w:rsid w:val="00F16E97"/>
    <w:rsid w:val="00F24B5F"/>
    <w:rsid w:val="00F3243B"/>
    <w:rsid w:val="00F35D60"/>
    <w:rsid w:val="00F37EB6"/>
    <w:rsid w:val="00F4180C"/>
    <w:rsid w:val="00F61E9C"/>
    <w:rsid w:val="00F63831"/>
    <w:rsid w:val="00F67B79"/>
    <w:rsid w:val="00F81281"/>
    <w:rsid w:val="00F8295F"/>
    <w:rsid w:val="00F837B4"/>
    <w:rsid w:val="00F84F70"/>
    <w:rsid w:val="00F85845"/>
    <w:rsid w:val="00F90BBF"/>
    <w:rsid w:val="00F94127"/>
    <w:rsid w:val="00F96943"/>
    <w:rsid w:val="00FC5780"/>
    <w:rsid w:val="00FE53A3"/>
    <w:rsid w:val="00FE7E99"/>
    <w:rsid w:val="00FF0C47"/>
    <w:rsid w:val="00FF327B"/>
    <w:rsid w:val="00FF5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063551"/>
  <w15:chartTrackingRefBased/>
  <w15:docId w15:val="{86254DC2-8D2F-4B4D-BFD2-99F4AE73C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77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8335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18255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25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2557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D83650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2A39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3956"/>
  </w:style>
  <w:style w:type="paragraph" w:styleId="Footer">
    <w:name w:val="footer"/>
    <w:basedOn w:val="Normal"/>
    <w:link w:val="FooterChar"/>
    <w:uiPriority w:val="99"/>
    <w:unhideWhenUsed/>
    <w:rsid w:val="002A39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3956"/>
  </w:style>
  <w:style w:type="paragraph" w:styleId="ListParagraph">
    <w:name w:val="List Paragraph"/>
    <w:basedOn w:val="Normal"/>
    <w:uiPriority w:val="34"/>
    <w:qFormat/>
    <w:rsid w:val="00AF6BED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44E7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937E7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E434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056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74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63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312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17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01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9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8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6286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484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72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55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96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14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44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23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14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48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32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0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93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63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89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64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0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5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8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9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0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4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053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7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00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67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3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1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0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1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0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0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584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8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015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4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2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4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45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0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0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96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80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95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39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65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07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8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0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93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29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45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3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2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9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0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83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36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0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24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7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6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07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64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5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8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44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5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6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53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7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1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2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7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5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3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9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46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7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9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0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3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5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8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1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9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8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02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1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6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9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2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5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7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98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02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8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3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8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4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80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86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80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124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8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038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9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7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0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82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81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8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99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8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30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2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69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27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59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6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1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9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43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8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6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5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8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3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8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67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8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6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25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0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4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3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8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4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4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9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1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2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4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94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60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2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3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1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34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43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51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5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55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4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91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83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83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0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8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8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61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9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08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3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76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7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09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5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24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8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4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0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84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2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1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53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90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43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7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9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8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62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0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4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83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4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0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2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35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9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7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4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01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8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7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2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6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0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6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4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877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20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57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4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62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5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9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43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4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2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92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8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6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4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6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1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7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53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452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12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61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97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7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9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6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4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8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5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2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67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86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53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75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4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3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9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6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03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06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8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7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0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9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1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7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5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0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16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9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77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92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2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3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6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3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44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5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06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36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9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70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6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1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1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9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74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0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4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06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57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7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4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9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87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9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1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76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06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0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2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78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1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7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61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6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52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4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0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31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10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84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25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9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3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73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7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6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97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3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87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8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055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93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8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7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0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2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44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52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2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1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9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1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16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2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0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7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81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0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8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46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1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4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73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42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9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8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6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8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3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9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18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8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61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2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16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0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1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4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08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58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3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66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3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1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2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0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7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5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5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57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0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1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7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0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3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26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77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9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4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4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8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8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66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1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14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1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8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5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2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5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36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0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5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9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5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65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6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92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2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0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7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5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9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1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33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3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32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3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96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1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58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7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21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68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73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8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7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8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4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0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5099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4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64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865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9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2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6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8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5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83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37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2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75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8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83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1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92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7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6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7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95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7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4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2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2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3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23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56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4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7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27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2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1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9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1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4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9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1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5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9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4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5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2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3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4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4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1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16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5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7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7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5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94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87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55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0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5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7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8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9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0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36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1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6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3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1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9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5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7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70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12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2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05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8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9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0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69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1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44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9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0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1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1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3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46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1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6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1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34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95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22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7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56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42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76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7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55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5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4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3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6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76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6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86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67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8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hyperlink" Target="https://unm.kuali.co/cm/" TargetMode="External"/><Relationship Id="rId26" Type="http://schemas.openxmlformats.org/officeDocument/2006/relationships/hyperlink" Target="https://unm.kuali.co/cm/" TargetMode="External"/><Relationship Id="rId39" Type="http://schemas.openxmlformats.org/officeDocument/2006/relationships/hyperlink" Target="https://unm.kuali.co/cm/" TargetMode="External"/><Relationship Id="rId21" Type="http://schemas.openxmlformats.org/officeDocument/2006/relationships/hyperlink" Target="https://unm.kuali.co/cm/" TargetMode="External"/><Relationship Id="rId34" Type="http://schemas.openxmlformats.org/officeDocument/2006/relationships/hyperlink" Target="https://unm.kuali.co/cm/" TargetMode="External"/><Relationship Id="rId42" Type="http://schemas.openxmlformats.org/officeDocument/2006/relationships/hyperlink" Target="https://unm.kuali.co/cm/" TargetMode="External"/><Relationship Id="rId47" Type="http://schemas.openxmlformats.org/officeDocument/2006/relationships/hyperlink" Target="https://unm.kuali.co/cm/" TargetMode="External"/><Relationship Id="rId50" Type="http://schemas.openxmlformats.org/officeDocument/2006/relationships/hyperlink" Target="https://unm.kuali.co/cm/" TargetMode="External"/><Relationship Id="rId55" Type="http://schemas.openxmlformats.org/officeDocument/2006/relationships/hyperlink" Target="https://unm.kuali.co/cm/" TargetMode="Externa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unm.kuali.co/cm/" TargetMode="External"/><Relationship Id="rId29" Type="http://schemas.openxmlformats.org/officeDocument/2006/relationships/hyperlink" Target="https://unm.kuali.co/cm/" TargetMode="External"/><Relationship Id="rId11" Type="http://schemas.openxmlformats.org/officeDocument/2006/relationships/header" Target="header2.xml"/><Relationship Id="rId24" Type="http://schemas.openxmlformats.org/officeDocument/2006/relationships/hyperlink" Target="https://unm.kuali.co/cm/" TargetMode="External"/><Relationship Id="rId32" Type="http://schemas.openxmlformats.org/officeDocument/2006/relationships/hyperlink" Target="https://unm.kuali.co/cm/" TargetMode="External"/><Relationship Id="rId37" Type="http://schemas.openxmlformats.org/officeDocument/2006/relationships/hyperlink" Target="https://unm.kuali.co/cm/" TargetMode="External"/><Relationship Id="rId40" Type="http://schemas.openxmlformats.org/officeDocument/2006/relationships/hyperlink" Target="https://unm.kuali.co/cm/" TargetMode="External"/><Relationship Id="rId45" Type="http://schemas.openxmlformats.org/officeDocument/2006/relationships/hyperlink" Target="https://unm.kuali.co/cm/" TargetMode="External"/><Relationship Id="rId53" Type="http://schemas.openxmlformats.org/officeDocument/2006/relationships/hyperlink" Target="https://unm.kuali.co/cm/" TargetMode="External"/><Relationship Id="rId58" Type="http://schemas.openxmlformats.org/officeDocument/2006/relationships/theme" Target="theme/theme1.xml"/><Relationship Id="rId5" Type="http://schemas.openxmlformats.org/officeDocument/2006/relationships/styles" Target="styles.xml"/><Relationship Id="rId19" Type="http://schemas.openxmlformats.org/officeDocument/2006/relationships/hyperlink" Target="https://unm.kuali.co/cm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Relationship Id="rId22" Type="http://schemas.openxmlformats.org/officeDocument/2006/relationships/hyperlink" Target="https://unm.kuali.co/cm/" TargetMode="External"/><Relationship Id="rId27" Type="http://schemas.openxmlformats.org/officeDocument/2006/relationships/hyperlink" Target="https://unm.kuali.co/cm/" TargetMode="External"/><Relationship Id="rId30" Type="http://schemas.openxmlformats.org/officeDocument/2006/relationships/hyperlink" Target="https://unm.kuali.co/cm/" TargetMode="External"/><Relationship Id="rId35" Type="http://schemas.openxmlformats.org/officeDocument/2006/relationships/hyperlink" Target="https://unm.kuali.co/cm/" TargetMode="External"/><Relationship Id="rId43" Type="http://schemas.openxmlformats.org/officeDocument/2006/relationships/hyperlink" Target="https://unm.kuali.co/cm/" TargetMode="External"/><Relationship Id="rId48" Type="http://schemas.openxmlformats.org/officeDocument/2006/relationships/hyperlink" Target="https://unm.kuali.co/cm/" TargetMode="External"/><Relationship Id="rId56" Type="http://schemas.openxmlformats.org/officeDocument/2006/relationships/hyperlink" Target="https://unm.kuali.co/cm/" TargetMode="External"/><Relationship Id="rId8" Type="http://schemas.openxmlformats.org/officeDocument/2006/relationships/footnotes" Target="footnotes.xml"/><Relationship Id="rId51" Type="http://schemas.openxmlformats.org/officeDocument/2006/relationships/hyperlink" Target="https://unm.kuali.co/cm/" TargetMode="External"/><Relationship Id="rId3" Type="http://schemas.openxmlformats.org/officeDocument/2006/relationships/customXml" Target="../customXml/item3.xml"/><Relationship Id="rId12" Type="http://schemas.openxmlformats.org/officeDocument/2006/relationships/footer" Target="footer1.xml"/><Relationship Id="rId17" Type="http://schemas.openxmlformats.org/officeDocument/2006/relationships/hyperlink" Target="https://unm.kuali.co/cm/" TargetMode="External"/><Relationship Id="rId25" Type="http://schemas.openxmlformats.org/officeDocument/2006/relationships/hyperlink" Target="https://unm.kuali.co/cm/" TargetMode="External"/><Relationship Id="rId33" Type="http://schemas.openxmlformats.org/officeDocument/2006/relationships/hyperlink" Target="https://unm.kuali.co/cm/" TargetMode="External"/><Relationship Id="rId38" Type="http://schemas.openxmlformats.org/officeDocument/2006/relationships/hyperlink" Target="https://unm.kuali.co/cm/" TargetMode="External"/><Relationship Id="rId46" Type="http://schemas.openxmlformats.org/officeDocument/2006/relationships/hyperlink" Target="https://unm.kuali.co/cm/" TargetMode="External"/><Relationship Id="rId20" Type="http://schemas.openxmlformats.org/officeDocument/2006/relationships/hyperlink" Target="https://unm.kuali.co/cm/" TargetMode="External"/><Relationship Id="rId41" Type="http://schemas.openxmlformats.org/officeDocument/2006/relationships/hyperlink" Target="https://unm.kuali.co/cm/" TargetMode="External"/><Relationship Id="rId54" Type="http://schemas.openxmlformats.org/officeDocument/2006/relationships/hyperlink" Target="https://unm.kuali.co/cm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footer" Target="footer3.xml"/><Relationship Id="rId23" Type="http://schemas.openxmlformats.org/officeDocument/2006/relationships/hyperlink" Target="https://unm.kuali.co/cm/" TargetMode="External"/><Relationship Id="rId28" Type="http://schemas.openxmlformats.org/officeDocument/2006/relationships/hyperlink" Target="https://unm.kuali.co/cm/" TargetMode="External"/><Relationship Id="rId36" Type="http://schemas.openxmlformats.org/officeDocument/2006/relationships/hyperlink" Target="https://unm.kuali.co/cm/" TargetMode="External"/><Relationship Id="rId49" Type="http://schemas.openxmlformats.org/officeDocument/2006/relationships/hyperlink" Target="https://unm.kuali.co/cm/" TargetMode="External"/><Relationship Id="rId57" Type="http://schemas.openxmlformats.org/officeDocument/2006/relationships/fontTable" Target="fontTable.xml"/><Relationship Id="rId10" Type="http://schemas.openxmlformats.org/officeDocument/2006/relationships/header" Target="header1.xml"/><Relationship Id="rId31" Type="http://schemas.openxmlformats.org/officeDocument/2006/relationships/hyperlink" Target="https://unm.kuali.co/cm/" TargetMode="External"/><Relationship Id="rId44" Type="http://schemas.openxmlformats.org/officeDocument/2006/relationships/hyperlink" Target="https://unm.kuali.co/cm/" TargetMode="External"/><Relationship Id="rId52" Type="http://schemas.openxmlformats.org/officeDocument/2006/relationships/hyperlink" Target="https://unm.kuali.co/c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F7256044468240919B5B9D7413FE1B" ma:contentTypeVersion="9" ma:contentTypeDescription="Create a new document." ma:contentTypeScope="" ma:versionID="03ec9d469238fe8541c0d1564b30377c">
  <xsd:schema xmlns:xsd="http://www.w3.org/2001/XMLSchema" xmlns:xs="http://www.w3.org/2001/XMLSchema" xmlns:p="http://schemas.microsoft.com/office/2006/metadata/properties" xmlns:ns2="c8645495-23e0-4fe5-81d2-06c128bcaddd" xmlns:ns3="c2c2eeee-0ce9-48eb-9295-9dd2f230afc0" targetNamespace="http://schemas.microsoft.com/office/2006/metadata/properties" ma:root="true" ma:fieldsID="d2922b5472930f794dff1ddbe8527d05" ns2:_="" ns3:_="">
    <xsd:import namespace="c8645495-23e0-4fe5-81d2-06c128bcaddd"/>
    <xsd:import namespace="c2c2eeee-0ce9-48eb-9295-9dd2f230af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645495-23e0-4fe5-81d2-06c128bcad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c2eeee-0ce9-48eb-9295-9dd2f230afc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E44F637-762F-401C-9DB6-8AAC2FCF073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16E48F2-D1C8-4E4E-8447-CA6712CD17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645495-23e0-4fe5-81d2-06c128bcaddd"/>
    <ds:schemaRef ds:uri="c2c2eeee-0ce9-48eb-9295-9dd2f230af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A49E078-4167-4F66-BA37-E847433AB87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3</Pages>
  <Words>1029</Words>
  <Characters>5870</Characters>
  <Application>Microsoft Office Word</Application>
  <DocSecurity>4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ie Lea Lacy</dc:creator>
  <cp:keywords/>
  <dc:description/>
  <cp:lastModifiedBy>Candelaria Romero</cp:lastModifiedBy>
  <cp:revision>2</cp:revision>
  <cp:lastPrinted>2017-01-30T18:13:00Z</cp:lastPrinted>
  <dcterms:created xsi:type="dcterms:W3CDTF">2024-04-15T20:40:00Z</dcterms:created>
  <dcterms:modified xsi:type="dcterms:W3CDTF">2024-04-15T2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F7256044468240919B5B9D7413FE1B</vt:lpwstr>
  </property>
</Properties>
</file>